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F29CF" w14:textId="77777777" w:rsidR="00387C08" w:rsidRDefault="00387C08" w:rsidP="00387C08">
      <w:pPr>
        <w:pStyle w:val="SPACER"/>
        <w:rPr>
          <w:rFonts w:cs="Calibri"/>
        </w:rPr>
      </w:pPr>
    </w:p>
    <w:p w14:paraId="36115AB8" w14:textId="77777777" w:rsidR="00387C08" w:rsidRDefault="00387C08" w:rsidP="00387C08">
      <w:pPr>
        <w:pStyle w:val="SPACER"/>
        <w:rPr>
          <w:rFonts w:cs="Calibri"/>
        </w:rPr>
      </w:pPr>
    </w:p>
    <w:p w14:paraId="376EBB85" w14:textId="4D4B628D" w:rsidR="000C1BFB" w:rsidRDefault="000C1BFB" w:rsidP="000C1BFB">
      <w:r w:rsidRPr="000C1BFB">
        <w:t xml:space="preserve">This module, created specifically for the 2021 administration, explores the impact of the </w:t>
      </w:r>
      <w:proofErr w:type="spellStart"/>
      <w:r w:rsidRPr="000C1BFB">
        <w:t>COVID</w:t>
      </w:r>
      <w:proofErr w:type="spellEnd"/>
      <w:r w:rsidRPr="000C1BFB">
        <w:t>-19 pandemic on students’ educational experiences, mental wellness, and everyday life experiences. Perceptions of faculty and institutional responses, disruptions to educational plans, living situation details, stressors and negative emotional experiences, and changes in leisure activities and time demands are addressed.</w:t>
      </w:r>
      <w:r>
        <w:br/>
      </w:r>
      <w:r>
        <w:br/>
        <w:t>Survey questions are listed in the order that students received them. Response options appear in italics beneath. Variable names appear in brackets (e.g., [</w:t>
      </w:r>
      <w:proofErr w:type="spellStart"/>
      <w:r>
        <w:t>COV01a</w:t>
      </w:r>
      <w:proofErr w:type="spellEnd"/>
      <w:r>
        <w:t xml:space="preserve">]) after each item. Items that are recoded (e.g., reversed response values) or derived (new computed values such as age category or total number of written pages) from original question(s) are shaded and prefaced by a bracket and the word "RECODED" or "DERIVED." </w:t>
      </w:r>
    </w:p>
    <w:p w14:paraId="4C2F70C8" w14:textId="77777777" w:rsidR="00DA51F0" w:rsidRDefault="00DA51F0" w:rsidP="00DA51F0">
      <w:pPr>
        <w:pStyle w:val="SPACER"/>
      </w:pPr>
    </w:p>
    <w:p w14:paraId="37B8EB80" w14:textId="63CBCB25" w:rsidR="00DA51F0" w:rsidRPr="00DA51F0" w:rsidRDefault="00DA51F0" w:rsidP="00DA51F0">
      <w:pPr>
        <w:pStyle w:val="SectionHead"/>
      </w:pPr>
      <w:r>
        <w:t>Coping with COVID Module</w:t>
      </w:r>
    </w:p>
    <w:p w14:paraId="026D8283" w14:textId="191B3D39" w:rsidR="000C1BFB" w:rsidRDefault="000C1BFB" w:rsidP="000C1BFB">
      <w:pPr>
        <w:pStyle w:val="SPACER"/>
      </w:pPr>
      <w:r w:rsidRPr="00387C08">
        <w:rPr>
          <w:rFonts w:cs="Calibri"/>
        </w:rPr>
        <w:t xml:space="preserve">We are interested in how you have been impacted by the </w:t>
      </w:r>
      <w:proofErr w:type="spellStart"/>
      <w:r w:rsidRPr="00387C08">
        <w:rPr>
          <w:rFonts w:cs="Calibri"/>
        </w:rPr>
        <w:t>COVID</w:t>
      </w:r>
      <w:proofErr w:type="spellEnd"/>
      <w:r w:rsidRPr="00387C08">
        <w:rPr>
          <w:rFonts w:cs="Calibri"/>
        </w:rPr>
        <w:t xml:space="preserve">-19 pandemic. In the following questions, we use the phrase </w:t>
      </w:r>
      <w:r w:rsidRPr="00387C08">
        <w:rPr>
          <w:rFonts w:cs="Calibri"/>
          <w:b/>
        </w:rPr>
        <w:t xml:space="preserve">“the </w:t>
      </w:r>
      <w:proofErr w:type="spellStart"/>
      <w:r w:rsidRPr="00387C08">
        <w:rPr>
          <w:rFonts w:cs="Calibri"/>
          <w:b/>
        </w:rPr>
        <w:t>COVID</w:t>
      </w:r>
      <w:proofErr w:type="spellEnd"/>
      <w:r w:rsidRPr="00387C08">
        <w:rPr>
          <w:rFonts w:cs="Calibri"/>
          <w:b/>
        </w:rPr>
        <w:t>-19 pandemic”</w:t>
      </w:r>
      <w:r w:rsidRPr="00387C08">
        <w:rPr>
          <w:rFonts w:cs="Calibri"/>
        </w:rPr>
        <w:t xml:space="preserve"> to describe the time period when the pandemic affected everyday life for many people. In the US and Canada, this started in March 2020 and has extended into the 2020-21 academic year.</w:t>
      </w:r>
      <w:r>
        <w:rPr>
          <w:rFonts w:cs="Calibri"/>
        </w:rPr>
        <w:br/>
      </w:r>
    </w:p>
    <w:p w14:paraId="3E349A61" w14:textId="45088441" w:rsidR="000C1BFB" w:rsidRPr="00AC093D" w:rsidRDefault="000C1BFB" w:rsidP="000C1BFB">
      <w:pPr>
        <w:pStyle w:val="Heading1"/>
      </w:pPr>
      <w:r w:rsidRPr="00AC093D">
        <w:t xml:space="preserve">1. </w:t>
      </w:r>
      <w:r w:rsidRPr="000C1BFB">
        <w:t xml:space="preserve">In light of the </w:t>
      </w:r>
      <w:proofErr w:type="spellStart"/>
      <w:r w:rsidRPr="000C1BFB">
        <w:t>COVID</w:t>
      </w:r>
      <w:proofErr w:type="spellEnd"/>
      <w:r w:rsidRPr="000C1BFB">
        <w:t>-19 pandemic, to what extent have your instructors done the following?</w:t>
      </w:r>
    </w:p>
    <w:p w14:paraId="03135D53" w14:textId="6B4F7FA8" w:rsidR="000C1BFB" w:rsidRDefault="000C1BFB" w:rsidP="000C1BFB">
      <w:pPr>
        <w:pStyle w:val="RESPONSE"/>
      </w:pPr>
      <w:r>
        <w:t>Response options:</w:t>
      </w:r>
      <w:r w:rsidRPr="000C1BFB">
        <w:t xml:space="preserve"> </w:t>
      </w:r>
      <w:r>
        <w:t xml:space="preserve">Not at all=0, </w:t>
      </w:r>
      <w:r w:rsidRPr="000C1BFB">
        <w:t>Very little=1, Some=2, Quite a bit=3, Very much=4, Not applicable (coded as missing)=9</w:t>
      </w:r>
    </w:p>
    <w:p w14:paraId="18EFFAB8" w14:textId="0276DF38" w:rsidR="000C1BFB" w:rsidRDefault="000C1BFB" w:rsidP="000C1BFB">
      <w:pPr>
        <w:pStyle w:val="ITEM"/>
      </w:pPr>
      <w:r>
        <w:t>a.</w:t>
      </w:r>
      <w:r>
        <w:tab/>
      </w:r>
      <w:r w:rsidRPr="000C1BFB">
        <w:t>Remained positive [</w:t>
      </w:r>
      <w:proofErr w:type="spellStart"/>
      <w:r w:rsidRPr="000C1BFB">
        <w:t>COV01a</w:t>
      </w:r>
      <w:proofErr w:type="spellEnd"/>
      <w:r w:rsidRPr="000C1BFB">
        <w:t>]</w:t>
      </w:r>
    </w:p>
    <w:p w14:paraId="497215D9" w14:textId="19A28E39" w:rsidR="000C1BFB" w:rsidRDefault="000C1BFB" w:rsidP="000C1BFB">
      <w:pPr>
        <w:pStyle w:val="ITEM"/>
      </w:pPr>
      <w:r>
        <w:t>b.</w:t>
      </w:r>
      <w:r>
        <w:tab/>
      </w:r>
      <w:r w:rsidRPr="000C1BFB">
        <w:t>Had reasonable expectations of students [</w:t>
      </w:r>
      <w:proofErr w:type="spellStart"/>
      <w:r w:rsidRPr="000C1BFB">
        <w:t>COV01b</w:t>
      </w:r>
      <w:proofErr w:type="spellEnd"/>
      <w:r w:rsidRPr="000C1BFB">
        <w:t>]</w:t>
      </w:r>
    </w:p>
    <w:p w14:paraId="38BD0EBB" w14:textId="27130641" w:rsidR="000C1BFB" w:rsidRDefault="000C1BFB" w:rsidP="000C1BFB">
      <w:pPr>
        <w:pStyle w:val="ITEM"/>
      </w:pPr>
      <w:r>
        <w:t>c.</w:t>
      </w:r>
      <w:r>
        <w:tab/>
      </w:r>
      <w:r w:rsidRPr="000C1BFB">
        <w:t>Responded appropriately to the needs of students [</w:t>
      </w:r>
      <w:proofErr w:type="spellStart"/>
      <w:r w:rsidRPr="000C1BFB">
        <w:t>COV01c</w:t>
      </w:r>
      <w:proofErr w:type="spellEnd"/>
      <w:r>
        <w:t>]</w:t>
      </w:r>
    </w:p>
    <w:p w14:paraId="1EBFEACB" w14:textId="77777777" w:rsidR="009B0E63" w:rsidRDefault="000C1BFB" w:rsidP="009B0E63">
      <w:pPr>
        <w:pStyle w:val="ITEM"/>
      </w:pPr>
      <w:r>
        <w:t>d.</w:t>
      </w:r>
      <w:r>
        <w:tab/>
      </w:r>
      <w:r w:rsidRPr="000C1BFB">
        <w:t>Shown care and concern for students [</w:t>
      </w:r>
      <w:proofErr w:type="spellStart"/>
      <w:r w:rsidRPr="000C1BFB">
        <w:t>COV01d</w:t>
      </w:r>
      <w:proofErr w:type="spellEnd"/>
      <w:r>
        <w:t>]</w:t>
      </w:r>
      <w:r w:rsidR="009F6F2C" w:rsidRPr="009F6F2C">
        <w:t xml:space="preserve"> </w:t>
      </w:r>
    </w:p>
    <w:p w14:paraId="782FD7F1" w14:textId="77777777" w:rsidR="009B0E63" w:rsidRDefault="009B0E63" w:rsidP="009B0E63">
      <w:pPr>
        <w:pStyle w:val="SPACER"/>
      </w:pPr>
    </w:p>
    <w:p w14:paraId="5E7C2D5D" w14:textId="7967F614" w:rsidR="009B0E63" w:rsidRDefault="009B0E63" w:rsidP="009B0E63">
      <w:pPr>
        <w:pStyle w:val="RECODEitem"/>
        <w:ind w:left="756"/>
      </w:pPr>
      <w:r w:rsidRPr="002965C8">
        <w:t>[</w:t>
      </w:r>
      <w:r>
        <w:t>RECODED] To accommodate SAS users, recodes of question 1 are included in the data file to include “Not applicable” as a valid response.</w:t>
      </w:r>
    </w:p>
    <w:p w14:paraId="5CE52984" w14:textId="3C129CA9" w:rsidR="009B0E63" w:rsidRDefault="009B0E63" w:rsidP="009B0E63">
      <w:pPr>
        <w:pStyle w:val="RECODEitemvalues"/>
        <w:ind w:left="576" w:firstLine="144"/>
      </w:pPr>
      <w:r>
        <w:t>Values:</w:t>
      </w:r>
      <w:r w:rsidRPr="009B0E63">
        <w:t xml:space="preserve"> Not at all=0, Very little=1, Some=2, Quite a bit=3, Very much=4, </w:t>
      </w:r>
      <w:r w:rsidRPr="00DD6EB3">
        <w:t>Not applicable=9</w:t>
      </w:r>
    </w:p>
    <w:p w14:paraId="5E7699E6" w14:textId="0F330FA7" w:rsidR="009B0E63" w:rsidRPr="009B0E63" w:rsidRDefault="009B0E63" w:rsidP="009B0E63">
      <w:pPr>
        <w:pStyle w:val="RECODEitemvalues"/>
        <w:ind w:left="576" w:firstLine="144"/>
        <w:rPr>
          <w:i w:val="0"/>
        </w:rPr>
      </w:pPr>
      <w:r w:rsidRPr="009B0E63">
        <w:rPr>
          <w:i w:val="0"/>
        </w:rPr>
        <w:t>- Remained positive [</w:t>
      </w:r>
      <w:proofErr w:type="spellStart"/>
      <w:r w:rsidRPr="009B0E63">
        <w:rPr>
          <w:i w:val="0"/>
        </w:rPr>
        <w:t>COV01aR</w:t>
      </w:r>
      <w:proofErr w:type="spellEnd"/>
      <w:r w:rsidRPr="009B0E63">
        <w:rPr>
          <w:i w:val="0"/>
        </w:rPr>
        <w:t>]</w:t>
      </w:r>
    </w:p>
    <w:p w14:paraId="06FAEA72" w14:textId="0F5CD5E4" w:rsidR="009B0E63" w:rsidRPr="00DD6EB3" w:rsidRDefault="009B0E63" w:rsidP="009B0E63">
      <w:pPr>
        <w:pStyle w:val="RECODEitemvalues"/>
        <w:ind w:left="576" w:firstLine="144"/>
        <w:rPr>
          <w:i w:val="0"/>
        </w:rPr>
      </w:pPr>
      <w:r w:rsidRPr="00DD6EB3">
        <w:rPr>
          <w:i w:val="0"/>
        </w:rPr>
        <w:t xml:space="preserve">- </w:t>
      </w:r>
      <w:r w:rsidRPr="009B0E63">
        <w:rPr>
          <w:i w:val="0"/>
        </w:rPr>
        <w:t>Had reasonable expectations of students [</w:t>
      </w:r>
      <w:proofErr w:type="spellStart"/>
      <w:r w:rsidRPr="009B0E63">
        <w:rPr>
          <w:i w:val="0"/>
        </w:rPr>
        <w:t>COV01b</w:t>
      </w:r>
      <w:r>
        <w:rPr>
          <w:i w:val="0"/>
        </w:rPr>
        <w:t>R</w:t>
      </w:r>
      <w:proofErr w:type="spellEnd"/>
      <w:r w:rsidRPr="00DD6EB3">
        <w:rPr>
          <w:i w:val="0"/>
        </w:rPr>
        <w:t>]</w:t>
      </w:r>
    </w:p>
    <w:p w14:paraId="6300BB61" w14:textId="7722DBF2" w:rsidR="009B0E63" w:rsidRPr="00DD6EB3" w:rsidRDefault="009B0E63" w:rsidP="009B0E63">
      <w:pPr>
        <w:pStyle w:val="RECODEitemvalues"/>
        <w:ind w:left="576" w:firstLine="144"/>
        <w:rPr>
          <w:i w:val="0"/>
        </w:rPr>
      </w:pPr>
      <w:r w:rsidRPr="00DD6EB3">
        <w:rPr>
          <w:i w:val="0"/>
        </w:rPr>
        <w:t xml:space="preserve">- </w:t>
      </w:r>
      <w:r w:rsidRPr="009B0E63">
        <w:rPr>
          <w:i w:val="0"/>
        </w:rPr>
        <w:t>Responded appropriately to the needs of students [</w:t>
      </w:r>
      <w:proofErr w:type="spellStart"/>
      <w:r w:rsidRPr="009B0E63">
        <w:rPr>
          <w:i w:val="0"/>
        </w:rPr>
        <w:t>COV01c</w:t>
      </w:r>
      <w:r>
        <w:rPr>
          <w:i w:val="0"/>
        </w:rPr>
        <w:t>R</w:t>
      </w:r>
      <w:proofErr w:type="spellEnd"/>
      <w:r w:rsidRPr="00DD6EB3">
        <w:rPr>
          <w:i w:val="0"/>
        </w:rPr>
        <w:t>]</w:t>
      </w:r>
    </w:p>
    <w:p w14:paraId="5255D673" w14:textId="778652C8" w:rsidR="009F6F2C" w:rsidRPr="009B0E63" w:rsidRDefault="009B0E63" w:rsidP="009B0E63">
      <w:pPr>
        <w:pStyle w:val="RECODEitemvalues"/>
        <w:ind w:left="576" w:firstLine="144"/>
        <w:rPr>
          <w:i w:val="0"/>
        </w:rPr>
      </w:pPr>
      <w:r w:rsidRPr="00DD6EB3">
        <w:rPr>
          <w:i w:val="0"/>
        </w:rPr>
        <w:t xml:space="preserve">- </w:t>
      </w:r>
      <w:r w:rsidRPr="009B0E63">
        <w:rPr>
          <w:i w:val="0"/>
        </w:rPr>
        <w:t>Shown care and concern for students [</w:t>
      </w:r>
      <w:proofErr w:type="spellStart"/>
      <w:r w:rsidRPr="009B0E63">
        <w:rPr>
          <w:i w:val="0"/>
        </w:rPr>
        <w:t>COV01d</w:t>
      </w:r>
      <w:r>
        <w:rPr>
          <w:i w:val="0"/>
        </w:rPr>
        <w:t>R</w:t>
      </w:r>
      <w:proofErr w:type="spellEnd"/>
      <w:r w:rsidRPr="00DD6EB3">
        <w:rPr>
          <w:i w:val="0"/>
        </w:rPr>
        <w:t>]</w:t>
      </w:r>
    </w:p>
    <w:p w14:paraId="4210CEBF" w14:textId="77777777" w:rsidR="009F6F2C" w:rsidRDefault="009F6F2C" w:rsidP="009F6F2C">
      <w:pPr>
        <w:pStyle w:val="SPACER"/>
      </w:pPr>
    </w:p>
    <w:p w14:paraId="19D84E7B" w14:textId="6656A245" w:rsidR="009F6F2C" w:rsidRDefault="009F6F2C" w:rsidP="009F6F2C">
      <w:pPr>
        <w:pStyle w:val="Heading1"/>
      </w:pPr>
      <w:r>
        <w:t xml:space="preserve">2. </w:t>
      </w:r>
      <w:r w:rsidRPr="009F6F2C">
        <w:t xml:space="preserve">To what extent has your institution kept students safe and healthy during the </w:t>
      </w:r>
      <w:proofErr w:type="spellStart"/>
      <w:r w:rsidRPr="009F6F2C">
        <w:t>COVID</w:t>
      </w:r>
      <w:proofErr w:type="spellEnd"/>
      <w:r w:rsidRPr="009F6F2C">
        <w:t>-19 pandemic? [</w:t>
      </w:r>
      <w:proofErr w:type="spellStart"/>
      <w:r w:rsidRPr="009F6F2C">
        <w:t>COV02</w:t>
      </w:r>
      <w:proofErr w:type="spellEnd"/>
      <w:r w:rsidRPr="009F6F2C">
        <w:t>]</w:t>
      </w:r>
    </w:p>
    <w:p w14:paraId="74E04997" w14:textId="1A74EE49" w:rsidR="009F6F2C" w:rsidRPr="009F6F2C" w:rsidRDefault="009F6F2C" w:rsidP="009F6F2C">
      <w:pPr>
        <w:pStyle w:val="ITEM"/>
        <w:rPr>
          <w:i/>
          <w:sz w:val="18"/>
          <w:szCs w:val="18"/>
        </w:rPr>
      </w:pPr>
      <w:r w:rsidRPr="009F6F2C">
        <w:rPr>
          <w:i/>
          <w:sz w:val="18"/>
          <w:szCs w:val="18"/>
        </w:rPr>
        <w:t>Response options: Not at all=0, Very little=1, Some=2, Quite a bit=3, Very much=4, Don’t know/unsure (coded as missing)=9</w:t>
      </w:r>
    </w:p>
    <w:p w14:paraId="124A79B7" w14:textId="77777777" w:rsidR="009B0E63" w:rsidRDefault="009B0E63" w:rsidP="009B0E63">
      <w:pPr>
        <w:pStyle w:val="SPACER"/>
      </w:pPr>
    </w:p>
    <w:p w14:paraId="4E2C207F" w14:textId="6F16E82A" w:rsidR="009B0E63" w:rsidRDefault="009B0E63" w:rsidP="009B0E63">
      <w:pPr>
        <w:pStyle w:val="RECODEitem"/>
        <w:ind w:left="756"/>
      </w:pPr>
      <w:r w:rsidRPr="002965C8">
        <w:t>[</w:t>
      </w:r>
      <w:r>
        <w:t>RECODED] To accommodate SAS users, recodes of question 2 are included in the data file to include “Don’t know/unsure” as a valid response.</w:t>
      </w:r>
      <w:r>
        <w:br/>
      </w:r>
      <w:r w:rsidRPr="009B0E63">
        <w:t xml:space="preserve">To what extent has your institution kept students safe and healthy during the </w:t>
      </w:r>
      <w:proofErr w:type="spellStart"/>
      <w:r w:rsidRPr="009B0E63">
        <w:t>COVID</w:t>
      </w:r>
      <w:proofErr w:type="spellEnd"/>
      <w:r w:rsidRPr="009B0E63">
        <w:t>-19 pandemic? [</w:t>
      </w:r>
      <w:proofErr w:type="spellStart"/>
      <w:r w:rsidRPr="009B0E63">
        <w:t>COV02</w:t>
      </w:r>
      <w:r>
        <w:t>R</w:t>
      </w:r>
      <w:proofErr w:type="spellEnd"/>
      <w:r w:rsidRPr="009B0E63">
        <w:t>]</w:t>
      </w:r>
    </w:p>
    <w:p w14:paraId="0DE778C3" w14:textId="6F4D3551" w:rsidR="009B0E63" w:rsidRDefault="009B0E63" w:rsidP="009B0E63">
      <w:pPr>
        <w:pStyle w:val="RECODEitemvalues"/>
        <w:ind w:left="576" w:firstLine="144"/>
      </w:pPr>
      <w:r>
        <w:t>Values:</w:t>
      </w:r>
      <w:r w:rsidRPr="009B0E63">
        <w:t xml:space="preserve"> Not at all=0, Very little=1, Some=2, Quite a bit=3, Very much=4, Don’t know/unsure</w:t>
      </w:r>
      <w:r w:rsidRPr="00DD6EB3">
        <w:t>=9</w:t>
      </w:r>
    </w:p>
    <w:p w14:paraId="5B740DC8" w14:textId="77777777" w:rsidR="009F6F2C" w:rsidRDefault="009F6F2C" w:rsidP="009B0E63">
      <w:pPr>
        <w:pStyle w:val="ITEM"/>
        <w:ind w:left="0" w:firstLine="0"/>
      </w:pPr>
    </w:p>
    <w:p w14:paraId="0E41891A" w14:textId="2922909F" w:rsidR="009F6F2C" w:rsidRDefault="009F6F2C" w:rsidP="009F6F2C">
      <w:pPr>
        <w:pStyle w:val="Heading1"/>
      </w:pPr>
      <w:r>
        <w:t>3. T</w:t>
      </w:r>
      <w:r w:rsidRPr="009F6F2C">
        <w:t xml:space="preserve">o what extent, if any, has the </w:t>
      </w:r>
      <w:proofErr w:type="spellStart"/>
      <w:r w:rsidRPr="009F6F2C">
        <w:t>COVID</w:t>
      </w:r>
      <w:proofErr w:type="spellEnd"/>
      <w:r w:rsidRPr="009F6F2C">
        <w:t>-19 pandemic interfered with the following</w:t>
      </w:r>
      <w:r>
        <w:t>?</w:t>
      </w:r>
    </w:p>
    <w:p w14:paraId="03355CF3" w14:textId="3A67986F" w:rsidR="009F6F2C" w:rsidRDefault="009F6F2C" w:rsidP="009F6F2C">
      <w:pPr>
        <w:pStyle w:val="RESPONSE"/>
      </w:pPr>
      <w:r>
        <w:t xml:space="preserve">Response options: </w:t>
      </w:r>
      <w:r w:rsidRPr="009F6F2C">
        <w:t>Not at all=0, Very little=1, Some=2, Quite a bit=3, Very much=4</w:t>
      </w:r>
    </w:p>
    <w:p w14:paraId="313B9A17" w14:textId="34D338E8" w:rsidR="009F6F2C" w:rsidRDefault="009F6F2C" w:rsidP="009F6F2C">
      <w:pPr>
        <w:pStyle w:val="ITEM"/>
      </w:pPr>
      <w:r>
        <w:t>a.</w:t>
      </w:r>
      <w:r>
        <w:tab/>
      </w:r>
      <w:r w:rsidRPr="00387C08">
        <w:rPr>
          <w:rFonts w:cs="Calibri"/>
        </w:rPr>
        <w:t xml:space="preserve">Your college plans </w:t>
      </w:r>
      <w:r w:rsidRPr="00387C08">
        <w:rPr>
          <w:rFonts w:cs="Calibri"/>
          <w:iCs/>
        </w:rPr>
        <w:t>[</w:t>
      </w:r>
      <w:proofErr w:type="spellStart"/>
      <w:r w:rsidRPr="00387C08">
        <w:rPr>
          <w:rFonts w:cs="Calibri"/>
          <w:iCs/>
        </w:rPr>
        <w:t>COV03a</w:t>
      </w:r>
      <w:proofErr w:type="spellEnd"/>
      <w:r>
        <w:t>]</w:t>
      </w:r>
    </w:p>
    <w:p w14:paraId="56932698" w14:textId="19A45E06" w:rsidR="009F6F2C" w:rsidRDefault="009F6F2C" w:rsidP="009F6F2C">
      <w:pPr>
        <w:pStyle w:val="ITEM"/>
      </w:pPr>
      <w:r>
        <w:t>b.</w:t>
      </w:r>
      <w:r>
        <w:tab/>
        <w:t>Y</w:t>
      </w:r>
      <w:r w:rsidRPr="00387C08">
        <w:rPr>
          <w:rFonts w:cs="Calibri"/>
        </w:rPr>
        <w:t xml:space="preserve">our ability to succeed as a student </w:t>
      </w:r>
      <w:r w:rsidRPr="00387C08">
        <w:rPr>
          <w:rFonts w:cs="Calibri"/>
          <w:iCs/>
        </w:rPr>
        <w:t>[</w:t>
      </w:r>
      <w:proofErr w:type="spellStart"/>
      <w:r w:rsidRPr="00387C08">
        <w:rPr>
          <w:rFonts w:cs="Calibri"/>
          <w:iCs/>
        </w:rPr>
        <w:t>COV03b</w:t>
      </w:r>
      <w:proofErr w:type="spellEnd"/>
      <w:r>
        <w:t>]</w:t>
      </w:r>
    </w:p>
    <w:p w14:paraId="663C7593" w14:textId="23AC0764" w:rsidR="009F6F2C" w:rsidRDefault="009F6F2C" w:rsidP="009F6F2C">
      <w:pPr>
        <w:pStyle w:val="ITEM"/>
      </w:pPr>
      <w:r>
        <w:t>c.</w:t>
      </w:r>
      <w:r>
        <w:tab/>
        <w:t>Y</w:t>
      </w:r>
      <w:r w:rsidRPr="009F6F2C">
        <w:t>our plans to participate in special learning opportunities (internships, study abroad, field experiences, etc.) [</w:t>
      </w:r>
      <w:proofErr w:type="spellStart"/>
      <w:r w:rsidRPr="009F6F2C">
        <w:t>COV03c</w:t>
      </w:r>
      <w:proofErr w:type="spellEnd"/>
      <w:r>
        <w:t>]</w:t>
      </w:r>
    </w:p>
    <w:p w14:paraId="387778DF" w14:textId="0E51D7BF" w:rsidR="009F6F2C" w:rsidRDefault="009F6F2C" w:rsidP="009F6F2C">
      <w:pPr>
        <w:pStyle w:val="ITEM"/>
      </w:pPr>
      <w:r>
        <w:t>d.</w:t>
      </w:r>
      <w:r>
        <w:tab/>
      </w:r>
      <w:r w:rsidRPr="009F6F2C">
        <w:t>Your ability to pay for college and living expenses [</w:t>
      </w:r>
      <w:proofErr w:type="spellStart"/>
      <w:r w:rsidRPr="009F6F2C">
        <w:t>COV03d</w:t>
      </w:r>
      <w:proofErr w:type="spellEnd"/>
      <w:r>
        <w:t>]</w:t>
      </w:r>
    </w:p>
    <w:p w14:paraId="044B8583" w14:textId="2B64B5C7" w:rsidR="001356EA" w:rsidRDefault="009F6F2C" w:rsidP="001356EA">
      <w:pPr>
        <w:pStyle w:val="ITEM"/>
      </w:pPr>
      <w:r>
        <w:t>e.</w:t>
      </w:r>
      <w:r>
        <w:tab/>
      </w:r>
      <w:r w:rsidRPr="009F6F2C">
        <w:t>Your preferred living situation [</w:t>
      </w:r>
      <w:proofErr w:type="spellStart"/>
      <w:r w:rsidRPr="009F6F2C">
        <w:t>COV03</w:t>
      </w:r>
      <w:r>
        <w:t>e</w:t>
      </w:r>
      <w:proofErr w:type="spellEnd"/>
      <w:r>
        <w:t>]</w:t>
      </w:r>
    </w:p>
    <w:p w14:paraId="604DAE88" w14:textId="5CD59029" w:rsidR="009B0E63" w:rsidRDefault="009B0E63">
      <w:pPr>
        <w:rPr>
          <w:rFonts w:ascii="Calibri" w:hAnsi="Calibri"/>
        </w:rPr>
      </w:pPr>
      <w:r>
        <w:br w:type="page"/>
      </w:r>
    </w:p>
    <w:p w14:paraId="08086D4F" w14:textId="77777777" w:rsidR="001356EA" w:rsidRDefault="001356EA" w:rsidP="001356EA">
      <w:pPr>
        <w:pStyle w:val="ITEM"/>
      </w:pPr>
    </w:p>
    <w:p w14:paraId="1F2D7D3C" w14:textId="0E4A65DA" w:rsidR="001356EA" w:rsidRDefault="001356EA" w:rsidP="001356EA">
      <w:pPr>
        <w:pStyle w:val="Heading1"/>
      </w:pPr>
      <w:r>
        <w:t xml:space="preserve">4. As a result </w:t>
      </w:r>
      <w:r w:rsidRPr="001356EA">
        <w:t xml:space="preserve">of the </w:t>
      </w:r>
      <w:proofErr w:type="spellStart"/>
      <w:r w:rsidRPr="001356EA">
        <w:t>COVID</w:t>
      </w:r>
      <w:proofErr w:type="spellEnd"/>
      <w:r w:rsidRPr="001356EA">
        <w:t>-19 pandemic, to what extent, if any, have you experienced an</w:t>
      </w:r>
      <w:r w:rsidRPr="001356EA">
        <w:rPr>
          <w:i/>
        </w:rPr>
        <w:t xml:space="preserve"> increase</w:t>
      </w:r>
      <w:r w:rsidRPr="001356EA">
        <w:t xml:space="preserve"> in the following</w:t>
      </w:r>
      <w:r>
        <w:t>?</w:t>
      </w:r>
    </w:p>
    <w:p w14:paraId="2F2A3ADE" w14:textId="5BE755B3" w:rsidR="001356EA" w:rsidRDefault="001356EA" w:rsidP="001356EA">
      <w:pPr>
        <w:pStyle w:val="RESPONSE"/>
      </w:pPr>
      <w:r>
        <w:t xml:space="preserve">Response options: </w:t>
      </w:r>
      <w:r w:rsidRPr="001356EA">
        <w:t>Not at all=0, Very little=1, Some=2, Quite a bit=3, Very much=4, Don’t know/unsure (coded as missing)=</w:t>
      </w:r>
      <w:r>
        <w:t>9</w:t>
      </w:r>
    </w:p>
    <w:p w14:paraId="022128D9" w14:textId="0F1128C5" w:rsidR="001356EA" w:rsidRDefault="001356EA" w:rsidP="001356EA">
      <w:pPr>
        <w:pStyle w:val="ITEM"/>
      </w:pPr>
      <w:r>
        <w:t>a.</w:t>
      </w:r>
      <w:r>
        <w:tab/>
      </w:r>
      <w:r w:rsidRPr="001356EA">
        <w:t xml:space="preserve">Mental or emotional exhaustion </w:t>
      </w:r>
      <w:r w:rsidRPr="001356EA">
        <w:rPr>
          <w:iCs/>
        </w:rPr>
        <w:t>[</w:t>
      </w:r>
      <w:proofErr w:type="spellStart"/>
      <w:r w:rsidRPr="001356EA">
        <w:rPr>
          <w:iCs/>
        </w:rPr>
        <w:t>COV04a</w:t>
      </w:r>
      <w:proofErr w:type="spellEnd"/>
      <w:r>
        <w:t>]</w:t>
      </w:r>
    </w:p>
    <w:p w14:paraId="4D28CA46" w14:textId="5D3B1B8C" w:rsidR="001356EA" w:rsidRDefault="001356EA" w:rsidP="001356EA">
      <w:pPr>
        <w:pStyle w:val="ITEM"/>
      </w:pPr>
      <w:r>
        <w:t>b.</w:t>
      </w:r>
      <w:r>
        <w:tab/>
      </w:r>
      <w:r w:rsidRPr="001356EA">
        <w:t xml:space="preserve">Depression that interfered with daily functioning </w:t>
      </w:r>
      <w:r w:rsidRPr="001356EA">
        <w:rPr>
          <w:iCs/>
        </w:rPr>
        <w:t>[</w:t>
      </w:r>
      <w:proofErr w:type="spellStart"/>
      <w:r w:rsidRPr="001356EA">
        <w:rPr>
          <w:iCs/>
        </w:rPr>
        <w:t>COV04b</w:t>
      </w:r>
      <w:proofErr w:type="spellEnd"/>
      <w:r>
        <w:t>]</w:t>
      </w:r>
    </w:p>
    <w:p w14:paraId="30E4B72D" w14:textId="6759D755" w:rsidR="001356EA" w:rsidRDefault="001356EA" w:rsidP="001356EA">
      <w:pPr>
        <w:pStyle w:val="ITEM"/>
      </w:pPr>
      <w:r>
        <w:t>c.</w:t>
      </w:r>
      <w:r>
        <w:tab/>
      </w:r>
      <w:r w:rsidRPr="00387C08">
        <w:rPr>
          <w:rFonts w:cs="Calibri"/>
        </w:rPr>
        <w:t xml:space="preserve">Anxiety that interfered with daily functioning </w:t>
      </w:r>
      <w:r w:rsidRPr="00387C08">
        <w:rPr>
          <w:rFonts w:cs="Calibri"/>
          <w:iCs/>
        </w:rPr>
        <w:t>[</w:t>
      </w:r>
      <w:proofErr w:type="spellStart"/>
      <w:r w:rsidRPr="00387C08">
        <w:rPr>
          <w:rFonts w:cs="Calibri"/>
          <w:iCs/>
        </w:rPr>
        <w:t>COV04c</w:t>
      </w:r>
      <w:proofErr w:type="spellEnd"/>
      <w:r>
        <w:t>]</w:t>
      </w:r>
    </w:p>
    <w:p w14:paraId="5153F85D" w14:textId="18BA3B04" w:rsidR="001356EA" w:rsidRDefault="001356EA" w:rsidP="001356EA">
      <w:pPr>
        <w:pStyle w:val="ITEM"/>
      </w:pPr>
      <w:r>
        <w:t>d.</w:t>
      </w:r>
      <w:r>
        <w:tab/>
      </w:r>
      <w:r w:rsidRPr="00387C08">
        <w:rPr>
          <w:rFonts w:cs="Calibri"/>
        </w:rPr>
        <w:t xml:space="preserve">Feeling hopeless about your current situation </w:t>
      </w:r>
      <w:r w:rsidRPr="00387C08">
        <w:rPr>
          <w:rFonts w:cs="Calibri"/>
          <w:iCs/>
        </w:rPr>
        <w:t>[</w:t>
      </w:r>
      <w:proofErr w:type="spellStart"/>
      <w:r w:rsidRPr="00387C08">
        <w:rPr>
          <w:rFonts w:cs="Calibri"/>
          <w:iCs/>
        </w:rPr>
        <w:t>COV04d</w:t>
      </w:r>
      <w:proofErr w:type="spellEnd"/>
      <w:r>
        <w:t>]</w:t>
      </w:r>
    </w:p>
    <w:p w14:paraId="1D6BD869" w14:textId="1672DA92" w:rsidR="001356EA" w:rsidRDefault="001356EA" w:rsidP="001356EA">
      <w:pPr>
        <w:pStyle w:val="ITEM"/>
      </w:pPr>
      <w:r>
        <w:t>e.</w:t>
      </w:r>
      <w:r>
        <w:tab/>
      </w:r>
      <w:r w:rsidRPr="00387C08">
        <w:rPr>
          <w:rFonts w:cs="Calibri"/>
        </w:rPr>
        <w:t xml:space="preserve">Inability to concentrate </w:t>
      </w:r>
      <w:r w:rsidRPr="00387C08">
        <w:rPr>
          <w:rFonts w:cs="Calibri"/>
          <w:iCs/>
        </w:rPr>
        <w:t>[</w:t>
      </w:r>
      <w:proofErr w:type="spellStart"/>
      <w:r w:rsidRPr="00387C08">
        <w:rPr>
          <w:rFonts w:cs="Calibri"/>
          <w:iCs/>
        </w:rPr>
        <w:t>COV04e</w:t>
      </w:r>
      <w:proofErr w:type="spellEnd"/>
      <w:r>
        <w:t>]</w:t>
      </w:r>
    </w:p>
    <w:p w14:paraId="4D59F8B4" w14:textId="4C004C66" w:rsidR="001356EA" w:rsidRDefault="001356EA" w:rsidP="001356EA">
      <w:pPr>
        <w:pStyle w:val="ITEM"/>
      </w:pPr>
      <w:r>
        <w:t>f.</w:t>
      </w:r>
      <w:r>
        <w:tab/>
      </w:r>
      <w:r w:rsidRPr="00387C08">
        <w:rPr>
          <w:rFonts w:cs="Calibri"/>
        </w:rPr>
        <w:t xml:space="preserve">Difficulty sleeping </w:t>
      </w:r>
      <w:r w:rsidRPr="00387C08">
        <w:rPr>
          <w:rFonts w:cs="Calibri"/>
          <w:iCs/>
        </w:rPr>
        <w:t>[</w:t>
      </w:r>
      <w:proofErr w:type="spellStart"/>
      <w:r w:rsidRPr="00387C08">
        <w:rPr>
          <w:rFonts w:cs="Calibri"/>
          <w:iCs/>
        </w:rPr>
        <w:t>COV04f</w:t>
      </w:r>
      <w:proofErr w:type="spellEnd"/>
      <w:r>
        <w:t>]</w:t>
      </w:r>
    </w:p>
    <w:p w14:paraId="2B934DBE" w14:textId="0D5E697E" w:rsidR="001356EA" w:rsidRDefault="001356EA" w:rsidP="001356EA">
      <w:pPr>
        <w:pStyle w:val="ITEM"/>
      </w:pPr>
      <w:r>
        <w:t>g.</w:t>
      </w:r>
      <w:r>
        <w:tab/>
      </w:r>
      <w:r w:rsidRPr="00387C08">
        <w:rPr>
          <w:rFonts w:cs="Calibri"/>
        </w:rPr>
        <w:t xml:space="preserve">Loneliness </w:t>
      </w:r>
      <w:r w:rsidRPr="00387C08">
        <w:rPr>
          <w:rFonts w:cs="Calibri"/>
          <w:iCs/>
        </w:rPr>
        <w:t>[</w:t>
      </w:r>
      <w:proofErr w:type="spellStart"/>
      <w:r w:rsidRPr="00387C08">
        <w:rPr>
          <w:rFonts w:cs="Calibri"/>
          <w:iCs/>
        </w:rPr>
        <w:t>COV04g</w:t>
      </w:r>
      <w:proofErr w:type="spellEnd"/>
      <w:r>
        <w:t>]</w:t>
      </w:r>
    </w:p>
    <w:p w14:paraId="7F7760DA" w14:textId="77777777" w:rsidR="009B0E63" w:rsidRDefault="009B0E63" w:rsidP="009B0E63">
      <w:pPr>
        <w:pStyle w:val="SPACER"/>
      </w:pPr>
    </w:p>
    <w:p w14:paraId="21CB93A4" w14:textId="7A601EC2" w:rsidR="009B0E63" w:rsidRDefault="009B0E63" w:rsidP="009B0E63">
      <w:pPr>
        <w:pStyle w:val="RECODEitem"/>
        <w:ind w:left="756"/>
      </w:pPr>
      <w:r w:rsidRPr="002965C8">
        <w:t>[</w:t>
      </w:r>
      <w:r>
        <w:t>RECODED] To accommodate SAS users, recodes of question 4 are included in the data file to include “</w:t>
      </w:r>
      <w:r w:rsidRPr="009B0E63">
        <w:t>Don’t know/unsure</w:t>
      </w:r>
      <w:r>
        <w:t>” as a valid response.</w:t>
      </w:r>
    </w:p>
    <w:p w14:paraId="19EBCB94" w14:textId="576230DC" w:rsidR="009B0E63" w:rsidRDefault="009B0E63" w:rsidP="009B0E63">
      <w:pPr>
        <w:pStyle w:val="RECODEitemvalues"/>
        <w:ind w:left="576" w:firstLine="144"/>
      </w:pPr>
      <w:r w:rsidRPr="009B0E63">
        <w:t>Values: Not at all=0, Very little=1, Some=2, Quite a bit=3, Very much=4, Don’t know/unsure=</w:t>
      </w:r>
      <w:r w:rsidRPr="00042C6A">
        <w:t>9</w:t>
      </w:r>
    </w:p>
    <w:p w14:paraId="05EDADCF" w14:textId="45E43A4C" w:rsidR="009B0E63" w:rsidRDefault="009B0E63" w:rsidP="009B0E63">
      <w:pPr>
        <w:pStyle w:val="RECODEitemvalues"/>
        <w:ind w:left="576" w:firstLine="144"/>
        <w:rPr>
          <w:i w:val="0"/>
        </w:rPr>
      </w:pPr>
      <w:r>
        <w:rPr>
          <w:i w:val="0"/>
        </w:rPr>
        <w:t xml:space="preserve">- </w:t>
      </w:r>
      <w:r w:rsidRPr="009B0E63">
        <w:rPr>
          <w:i w:val="0"/>
        </w:rPr>
        <w:t>Mental or emotional exhaustion [</w:t>
      </w:r>
      <w:proofErr w:type="spellStart"/>
      <w:r w:rsidRPr="009B0E63">
        <w:rPr>
          <w:i w:val="0"/>
        </w:rPr>
        <w:t>COV04a</w:t>
      </w:r>
      <w:r>
        <w:rPr>
          <w:i w:val="0"/>
        </w:rPr>
        <w:t>R</w:t>
      </w:r>
      <w:proofErr w:type="spellEnd"/>
      <w:r>
        <w:rPr>
          <w:i w:val="0"/>
        </w:rPr>
        <w:t>]</w:t>
      </w:r>
    </w:p>
    <w:p w14:paraId="0A3184CA" w14:textId="77F9A48A" w:rsidR="009B0E63" w:rsidRDefault="009B0E63" w:rsidP="009B0E63">
      <w:pPr>
        <w:pStyle w:val="RECODEitemvalues"/>
        <w:ind w:left="576" w:firstLine="144"/>
        <w:rPr>
          <w:i w:val="0"/>
        </w:rPr>
      </w:pPr>
      <w:r>
        <w:rPr>
          <w:i w:val="0"/>
        </w:rPr>
        <w:t xml:space="preserve">- </w:t>
      </w:r>
      <w:r w:rsidRPr="009B0E63">
        <w:rPr>
          <w:i w:val="0"/>
        </w:rPr>
        <w:t>Depression that interfered with daily functioning [</w:t>
      </w:r>
      <w:proofErr w:type="spellStart"/>
      <w:r w:rsidRPr="009B0E63">
        <w:rPr>
          <w:i w:val="0"/>
        </w:rPr>
        <w:t>COV04b</w:t>
      </w:r>
      <w:r>
        <w:rPr>
          <w:i w:val="0"/>
        </w:rPr>
        <w:t>R</w:t>
      </w:r>
      <w:proofErr w:type="spellEnd"/>
      <w:r>
        <w:rPr>
          <w:i w:val="0"/>
        </w:rPr>
        <w:t>]</w:t>
      </w:r>
    </w:p>
    <w:p w14:paraId="28C001C4" w14:textId="118CA8A5" w:rsidR="009B0E63" w:rsidRDefault="009B0E63" w:rsidP="009B0E63">
      <w:pPr>
        <w:pStyle w:val="RECODEitemvalues"/>
        <w:ind w:left="576" w:firstLine="144"/>
        <w:rPr>
          <w:i w:val="0"/>
        </w:rPr>
      </w:pPr>
      <w:r>
        <w:rPr>
          <w:i w:val="0"/>
        </w:rPr>
        <w:t xml:space="preserve">- </w:t>
      </w:r>
      <w:r w:rsidRPr="009B0E63">
        <w:rPr>
          <w:i w:val="0"/>
        </w:rPr>
        <w:t>Anxiety that interfered with daily functioning [</w:t>
      </w:r>
      <w:proofErr w:type="spellStart"/>
      <w:r w:rsidRPr="009B0E63">
        <w:rPr>
          <w:i w:val="0"/>
        </w:rPr>
        <w:t>COV04c</w:t>
      </w:r>
      <w:r>
        <w:rPr>
          <w:i w:val="0"/>
        </w:rPr>
        <w:t>R</w:t>
      </w:r>
      <w:proofErr w:type="spellEnd"/>
      <w:r>
        <w:rPr>
          <w:i w:val="0"/>
        </w:rPr>
        <w:t>]</w:t>
      </w:r>
    </w:p>
    <w:p w14:paraId="69108182" w14:textId="1667630A" w:rsidR="009B0E63" w:rsidRDefault="009B0E63" w:rsidP="009B0E63">
      <w:pPr>
        <w:pStyle w:val="RECODEitemvalues"/>
        <w:ind w:left="576" w:firstLine="144"/>
        <w:rPr>
          <w:i w:val="0"/>
        </w:rPr>
      </w:pPr>
      <w:r>
        <w:rPr>
          <w:i w:val="0"/>
        </w:rPr>
        <w:t xml:space="preserve">- </w:t>
      </w:r>
      <w:r w:rsidRPr="009B0E63">
        <w:rPr>
          <w:i w:val="0"/>
        </w:rPr>
        <w:t>Feeling hopeless about your current situation [</w:t>
      </w:r>
      <w:proofErr w:type="spellStart"/>
      <w:r w:rsidRPr="009B0E63">
        <w:rPr>
          <w:i w:val="0"/>
        </w:rPr>
        <w:t>COV04d</w:t>
      </w:r>
      <w:r>
        <w:rPr>
          <w:i w:val="0"/>
        </w:rPr>
        <w:t>R</w:t>
      </w:r>
      <w:proofErr w:type="spellEnd"/>
      <w:r>
        <w:rPr>
          <w:i w:val="0"/>
        </w:rPr>
        <w:t>]</w:t>
      </w:r>
    </w:p>
    <w:p w14:paraId="3945591B" w14:textId="57E8E9EC" w:rsidR="009B0E63" w:rsidRDefault="009B0E63" w:rsidP="009B0E63">
      <w:pPr>
        <w:pStyle w:val="RECODEitemvalues"/>
        <w:ind w:left="576" w:firstLine="144"/>
        <w:rPr>
          <w:i w:val="0"/>
        </w:rPr>
      </w:pPr>
      <w:r>
        <w:rPr>
          <w:i w:val="0"/>
        </w:rPr>
        <w:t xml:space="preserve">- </w:t>
      </w:r>
      <w:r w:rsidRPr="009B0E63">
        <w:rPr>
          <w:i w:val="0"/>
        </w:rPr>
        <w:t>Inability to concentrate [</w:t>
      </w:r>
      <w:proofErr w:type="spellStart"/>
      <w:r w:rsidRPr="009B0E63">
        <w:rPr>
          <w:i w:val="0"/>
        </w:rPr>
        <w:t>COV04e</w:t>
      </w:r>
      <w:r>
        <w:rPr>
          <w:i w:val="0"/>
        </w:rPr>
        <w:t>R</w:t>
      </w:r>
      <w:proofErr w:type="spellEnd"/>
      <w:r>
        <w:rPr>
          <w:i w:val="0"/>
        </w:rPr>
        <w:t>]</w:t>
      </w:r>
    </w:p>
    <w:p w14:paraId="34782478" w14:textId="6AE6307E" w:rsidR="009B0E63" w:rsidRDefault="009B0E63" w:rsidP="009B0E63">
      <w:pPr>
        <w:pStyle w:val="RECODEitemvalues"/>
        <w:ind w:left="576" w:firstLine="144"/>
        <w:rPr>
          <w:i w:val="0"/>
        </w:rPr>
      </w:pPr>
      <w:r>
        <w:rPr>
          <w:i w:val="0"/>
        </w:rPr>
        <w:t xml:space="preserve">- </w:t>
      </w:r>
      <w:r w:rsidRPr="009B0E63">
        <w:rPr>
          <w:i w:val="0"/>
        </w:rPr>
        <w:t>Difficulty sleeping [</w:t>
      </w:r>
      <w:proofErr w:type="spellStart"/>
      <w:r w:rsidRPr="009B0E63">
        <w:rPr>
          <w:i w:val="0"/>
        </w:rPr>
        <w:t>COV04f</w:t>
      </w:r>
      <w:r>
        <w:rPr>
          <w:i w:val="0"/>
        </w:rPr>
        <w:t>R</w:t>
      </w:r>
      <w:proofErr w:type="spellEnd"/>
      <w:r>
        <w:rPr>
          <w:i w:val="0"/>
        </w:rPr>
        <w:t>]</w:t>
      </w:r>
    </w:p>
    <w:p w14:paraId="001BEA43" w14:textId="17A2684B" w:rsidR="009B0E63" w:rsidRPr="005719B0" w:rsidRDefault="009B0E63" w:rsidP="009B0E63">
      <w:pPr>
        <w:pStyle w:val="RECODEitemvalues"/>
        <w:ind w:left="576" w:firstLine="144"/>
        <w:rPr>
          <w:i w:val="0"/>
        </w:rPr>
      </w:pPr>
      <w:r>
        <w:rPr>
          <w:i w:val="0"/>
        </w:rPr>
        <w:t xml:space="preserve">- </w:t>
      </w:r>
      <w:r w:rsidRPr="009B0E63">
        <w:rPr>
          <w:i w:val="0"/>
        </w:rPr>
        <w:t>Loneliness [</w:t>
      </w:r>
      <w:proofErr w:type="spellStart"/>
      <w:r w:rsidRPr="009B0E63">
        <w:rPr>
          <w:i w:val="0"/>
        </w:rPr>
        <w:t>COV04g</w:t>
      </w:r>
      <w:r>
        <w:rPr>
          <w:i w:val="0"/>
        </w:rPr>
        <w:t>R</w:t>
      </w:r>
      <w:proofErr w:type="spellEnd"/>
      <w:r>
        <w:rPr>
          <w:i w:val="0"/>
        </w:rPr>
        <w:t>]</w:t>
      </w:r>
    </w:p>
    <w:p w14:paraId="49F6B793" w14:textId="77777777" w:rsidR="009B0E63" w:rsidRDefault="009B0E63" w:rsidP="009B0E63">
      <w:pPr>
        <w:pStyle w:val="SPACER"/>
      </w:pPr>
    </w:p>
    <w:p w14:paraId="01119AAC" w14:textId="774E87BA" w:rsidR="001356EA" w:rsidRDefault="001356EA" w:rsidP="001356EA">
      <w:pPr>
        <w:pStyle w:val="Heading1"/>
      </w:pPr>
      <w:r>
        <w:t xml:space="preserve">5. As a result </w:t>
      </w:r>
      <w:r w:rsidRPr="001356EA">
        <w:t xml:space="preserve">of the </w:t>
      </w:r>
      <w:proofErr w:type="spellStart"/>
      <w:r w:rsidRPr="001356EA">
        <w:t>COVID</w:t>
      </w:r>
      <w:proofErr w:type="spellEnd"/>
      <w:r w:rsidRPr="001356EA">
        <w:t xml:space="preserve">-19 pandemic, to what extent, if any, has your concern about the following </w:t>
      </w:r>
      <w:r w:rsidRPr="001356EA">
        <w:rPr>
          <w:i/>
        </w:rPr>
        <w:t>increased</w:t>
      </w:r>
      <w:r w:rsidRPr="001356EA">
        <w:t xml:space="preserve">? </w:t>
      </w:r>
    </w:p>
    <w:p w14:paraId="1B67775A" w14:textId="49C80EB4" w:rsidR="001356EA" w:rsidRDefault="001356EA" w:rsidP="001356EA">
      <w:pPr>
        <w:pStyle w:val="RESPONSE"/>
      </w:pPr>
      <w:r>
        <w:t xml:space="preserve">Response options: </w:t>
      </w:r>
      <w:r w:rsidRPr="001356EA">
        <w:t>Not at all=0, Very little=1, Some=2, Quite a bit=3, Very much=4, Don’t know/unsure (coded as missing)=</w:t>
      </w:r>
      <w:r>
        <w:t>9</w:t>
      </w:r>
    </w:p>
    <w:p w14:paraId="6B5A7A61" w14:textId="140DA398" w:rsidR="001356EA" w:rsidRDefault="001356EA" w:rsidP="001356EA">
      <w:pPr>
        <w:pStyle w:val="ITEM"/>
      </w:pPr>
      <w:r>
        <w:t>a.</w:t>
      </w:r>
      <w:r>
        <w:tab/>
      </w:r>
      <w:r w:rsidRPr="001356EA">
        <w:t xml:space="preserve">Your ability to socialize </w:t>
      </w:r>
      <w:r w:rsidRPr="001356EA">
        <w:rPr>
          <w:iCs/>
        </w:rPr>
        <w:t>[</w:t>
      </w:r>
      <w:proofErr w:type="spellStart"/>
      <w:r w:rsidRPr="001356EA">
        <w:rPr>
          <w:iCs/>
        </w:rPr>
        <w:t>COV05a</w:t>
      </w:r>
      <w:proofErr w:type="spellEnd"/>
      <w:r>
        <w:t>]</w:t>
      </w:r>
    </w:p>
    <w:p w14:paraId="0915D9E9" w14:textId="534F9F81" w:rsidR="001356EA" w:rsidRDefault="001356EA" w:rsidP="001356EA">
      <w:pPr>
        <w:pStyle w:val="ITEM"/>
      </w:pPr>
      <w:r>
        <w:t>b.</w:t>
      </w:r>
      <w:r>
        <w:tab/>
      </w:r>
      <w:r w:rsidRPr="001356EA">
        <w:t xml:space="preserve">Your ability to pay bills </w:t>
      </w:r>
      <w:r w:rsidRPr="001356EA">
        <w:rPr>
          <w:iCs/>
        </w:rPr>
        <w:t>[</w:t>
      </w:r>
      <w:proofErr w:type="spellStart"/>
      <w:r w:rsidRPr="001356EA">
        <w:rPr>
          <w:iCs/>
        </w:rPr>
        <w:t>COV05b</w:t>
      </w:r>
      <w:proofErr w:type="spellEnd"/>
      <w:r>
        <w:t>]</w:t>
      </w:r>
    </w:p>
    <w:p w14:paraId="2655627D" w14:textId="222F1A3B" w:rsidR="001356EA" w:rsidRDefault="001356EA" w:rsidP="001356EA">
      <w:pPr>
        <w:pStyle w:val="ITEM"/>
      </w:pPr>
      <w:r>
        <w:t>c.</w:t>
      </w:r>
      <w:r>
        <w:tab/>
      </w:r>
      <w:r w:rsidRPr="00387C08">
        <w:rPr>
          <w:rFonts w:cs="Calibri"/>
        </w:rPr>
        <w:t xml:space="preserve">Having enough food </w:t>
      </w:r>
      <w:r w:rsidRPr="00387C08">
        <w:rPr>
          <w:rFonts w:cs="Calibri"/>
          <w:iCs/>
        </w:rPr>
        <w:t>[</w:t>
      </w:r>
      <w:proofErr w:type="spellStart"/>
      <w:r w:rsidRPr="00387C08">
        <w:rPr>
          <w:rFonts w:cs="Calibri"/>
          <w:iCs/>
        </w:rPr>
        <w:t>COV05c</w:t>
      </w:r>
      <w:proofErr w:type="spellEnd"/>
      <w:r>
        <w:t>]</w:t>
      </w:r>
    </w:p>
    <w:p w14:paraId="34B01AA5" w14:textId="6FCF1645" w:rsidR="001356EA" w:rsidRDefault="001356EA" w:rsidP="001356EA">
      <w:pPr>
        <w:pStyle w:val="ITEM"/>
      </w:pPr>
      <w:r>
        <w:t>d.</w:t>
      </w:r>
      <w:r>
        <w:tab/>
      </w:r>
      <w:r w:rsidRPr="00387C08">
        <w:rPr>
          <w:rFonts w:cs="Calibri"/>
        </w:rPr>
        <w:t xml:space="preserve">Eviction or loss of housing </w:t>
      </w:r>
      <w:r w:rsidRPr="00387C08">
        <w:rPr>
          <w:rFonts w:cs="Calibri"/>
          <w:iCs/>
        </w:rPr>
        <w:t>[</w:t>
      </w:r>
      <w:proofErr w:type="spellStart"/>
      <w:r w:rsidRPr="00387C08">
        <w:rPr>
          <w:rFonts w:cs="Calibri"/>
          <w:iCs/>
        </w:rPr>
        <w:t>COV05d</w:t>
      </w:r>
      <w:proofErr w:type="spellEnd"/>
      <w:r>
        <w:t>]</w:t>
      </w:r>
    </w:p>
    <w:p w14:paraId="62FAFF7C" w14:textId="05714553" w:rsidR="001356EA" w:rsidRDefault="001356EA" w:rsidP="001356EA">
      <w:pPr>
        <w:pStyle w:val="ITEM"/>
      </w:pPr>
      <w:r>
        <w:t>e.</w:t>
      </w:r>
      <w:r>
        <w:tab/>
      </w:r>
      <w:r w:rsidRPr="00387C08">
        <w:rPr>
          <w:rFonts w:cs="Calibri"/>
        </w:rPr>
        <w:t xml:space="preserve">Your health and safety </w:t>
      </w:r>
      <w:r w:rsidRPr="00387C08">
        <w:rPr>
          <w:rFonts w:cs="Calibri"/>
          <w:iCs/>
        </w:rPr>
        <w:t>[</w:t>
      </w:r>
      <w:proofErr w:type="spellStart"/>
      <w:r w:rsidRPr="00387C08">
        <w:rPr>
          <w:rFonts w:cs="Calibri"/>
          <w:iCs/>
        </w:rPr>
        <w:t>COV05e</w:t>
      </w:r>
      <w:proofErr w:type="spellEnd"/>
      <w:r>
        <w:t>]</w:t>
      </w:r>
    </w:p>
    <w:p w14:paraId="52282631" w14:textId="29071BCC" w:rsidR="001356EA" w:rsidRDefault="001356EA" w:rsidP="001356EA">
      <w:pPr>
        <w:pStyle w:val="ITEM"/>
      </w:pPr>
      <w:r>
        <w:t>f.</w:t>
      </w:r>
      <w:r>
        <w:tab/>
      </w:r>
      <w:r w:rsidRPr="00387C08">
        <w:rPr>
          <w:rFonts w:cs="Calibri"/>
        </w:rPr>
        <w:t xml:space="preserve">The health and safety of friends or family </w:t>
      </w:r>
      <w:r w:rsidRPr="00387C08">
        <w:rPr>
          <w:rFonts w:cs="Calibri"/>
          <w:iCs/>
        </w:rPr>
        <w:t>[</w:t>
      </w:r>
      <w:proofErr w:type="spellStart"/>
      <w:r w:rsidRPr="00387C08">
        <w:rPr>
          <w:rFonts w:cs="Calibri"/>
          <w:iCs/>
        </w:rPr>
        <w:t>COV05f</w:t>
      </w:r>
      <w:proofErr w:type="spellEnd"/>
      <w:r>
        <w:t>]</w:t>
      </w:r>
    </w:p>
    <w:p w14:paraId="20880409" w14:textId="2BFFD513" w:rsidR="001356EA" w:rsidRPr="00387C08" w:rsidRDefault="001356EA" w:rsidP="00212CBF">
      <w:pPr>
        <w:pStyle w:val="SPACER"/>
        <w:ind w:left="576" w:firstLine="144"/>
        <w:rPr>
          <w:rFonts w:cs="Calibri"/>
        </w:rPr>
      </w:pPr>
      <w:r>
        <w:t>g.</w:t>
      </w:r>
      <w:r>
        <w:tab/>
      </w:r>
      <w:r w:rsidR="0039487D">
        <w:tab/>
      </w:r>
      <w:r w:rsidRPr="001356EA">
        <w:t xml:space="preserve">Access to adequate medical care </w:t>
      </w:r>
      <w:r w:rsidRPr="001356EA">
        <w:rPr>
          <w:iCs/>
        </w:rPr>
        <w:t>[</w:t>
      </w:r>
      <w:proofErr w:type="spellStart"/>
      <w:r w:rsidRPr="001356EA">
        <w:rPr>
          <w:iCs/>
        </w:rPr>
        <w:t>COV05g</w:t>
      </w:r>
      <w:proofErr w:type="spellEnd"/>
      <w:r>
        <w:t>]</w:t>
      </w:r>
      <w:r w:rsidRPr="001356EA">
        <w:rPr>
          <w:rFonts w:cs="Calibri"/>
        </w:rPr>
        <w:t xml:space="preserve"> </w:t>
      </w:r>
    </w:p>
    <w:p w14:paraId="1B3AC780" w14:textId="53F46758" w:rsidR="009B0E63" w:rsidRDefault="00212CBF" w:rsidP="009B0E63">
      <w:pPr>
        <w:pStyle w:val="ITEM"/>
      </w:pPr>
      <w:r>
        <w:rPr>
          <w:rFonts w:cs="Calibri"/>
        </w:rPr>
        <w:t>h.</w:t>
      </w:r>
      <w:r w:rsidR="0039487D">
        <w:rPr>
          <w:rFonts w:cs="Calibri"/>
        </w:rPr>
        <w:tab/>
      </w:r>
      <w:r w:rsidR="001356EA" w:rsidRPr="00387C08">
        <w:rPr>
          <w:rFonts w:cs="Calibri"/>
        </w:rPr>
        <w:t xml:space="preserve">Your future opportunities (employment, further education, etc.) </w:t>
      </w:r>
      <w:r w:rsidR="001356EA" w:rsidRPr="00387C08">
        <w:rPr>
          <w:rFonts w:cs="Calibri"/>
          <w:iCs/>
        </w:rPr>
        <w:t>[</w:t>
      </w:r>
      <w:proofErr w:type="spellStart"/>
      <w:r w:rsidR="001356EA" w:rsidRPr="00387C08">
        <w:rPr>
          <w:rFonts w:cs="Calibri"/>
          <w:iCs/>
        </w:rPr>
        <w:t>COV05h</w:t>
      </w:r>
      <w:proofErr w:type="spellEnd"/>
      <w:r>
        <w:rPr>
          <w:rFonts w:cs="Calibri"/>
          <w:iCs/>
        </w:rPr>
        <w:t>]</w:t>
      </w:r>
      <w:r w:rsidR="009B0E63" w:rsidRPr="009B0E63">
        <w:t xml:space="preserve"> </w:t>
      </w:r>
    </w:p>
    <w:p w14:paraId="39042AA7" w14:textId="77777777" w:rsidR="009B0E63" w:rsidRDefault="009B0E63" w:rsidP="009B0E63">
      <w:pPr>
        <w:pStyle w:val="SPACER"/>
      </w:pPr>
    </w:p>
    <w:p w14:paraId="6FE52880" w14:textId="10AD4AE6" w:rsidR="009B0E63" w:rsidRDefault="009B0E63" w:rsidP="009B0E63">
      <w:pPr>
        <w:pStyle w:val="RECODEitem"/>
        <w:ind w:left="756"/>
      </w:pPr>
      <w:r w:rsidRPr="002965C8">
        <w:t>[</w:t>
      </w:r>
      <w:r>
        <w:t xml:space="preserve">RECODED] To accommodate SAS users, recodes of question </w:t>
      </w:r>
      <w:r w:rsidR="008A079F">
        <w:t>5</w:t>
      </w:r>
      <w:r>
        <w:t xml:space="preserve"> are included in the data file to include “</w:t>
      </w:r>
      <w:r w:rsidRPr="009B0E63">
        <w:t>Don’t know/unsure</w:t>
      </w:r>
      <w:r>
        <w:t>” as a valid response.</w:t>
      </w:r>
    </w:p>
    <w:p w14:paraId="454F9C8D" w14:textId="77777777" w:rsidR="009B0E63" w:rsidRDefault="009B0E63" w:rsidP="009B0E63">
      <w:pPr>
        <w:pStyle w:val="RECODEitemvalues"/>
        <w:ind w:left="576" w:firstLine="144"/>
      </w:pPr>
      <w:r w:rsidRPr="009B0E63">
        <w:t>Values: Not at all=0, Very little=1, Some=2, Quite a bit=3, Very much=4, Don’t know/unsure=</w:t>
      </w:r>
      <w:r w:rsidRPr="00042C6A">
        <w:t>9</w:t>
      </w:r>
    </w:p>
    <w:p w14:paraId="1A35B65A" w14:textId="4897E96B" w:rsidR="009B0E63" w:rsidRDefault="009B0E63" w:rsidP="009B0E63">
      <w:pPr>
        <w:pStyle w:val="RECODEitemvalues"/>
        <w:ind w:left="576" w:firstLine="144"/>
        <w:rPr>
          <w:i w:val="0"/>
        </w:rPr>
      </w:pPr>
      <w:r>
        <w:rPr>
          <w:i w:val="0"/>
        </w:rPr>
        <w:t xml:space="preserve">- </w:t>
      </w:r>
      <w:r w:rsidR="008A079F" w:rsidRPr="008A079F">
        <w:rPr>
          <w:i w:val="0"/>
        </w:rPr>
        <w:t>Your ability to socialize [</w:t>
      </w:r>
      <w:proofErr w:type="spellStart"/>
      <w:r w:rsidR="008A079F" w:rsidRPr="008A079F">
        <w:rPr>
          <w:i w:val="0"/>
        </w:rPr>
        <w:t>COV05a</w:t>
      </w:r>
      <w:r w:rsidR="008A079F">
        <w:rPr>
          <w:i w:val="0"/>
        </w:rPr>
        <w:t>R</w:t>
      </w:r>
      <w:proofErr w:type="spellEnd"/>
      <w:r>
        <w:rPr>
          <w:i w:val="0"/>
        </w:rPr>
        <w:t>]</w:t>
      </w:r>
    </w:p>
    <w:p w14:paraId="19A1481B" w14:textId="63996AA0" w:rsidR="009B0E63" w:rsidRDefault="009B0E63" w:rsidP="009B0E63">
      <w:pPr>
        <w:pStyle w:val="RECODEitemvalues"/>
        <w:ind w:left="576" w:firstLine="144"/>
        <w:rPr>
          <w:i w:val="0"/>
        </w:rPr>
      </w:pPr>
      <w:r>
        <w:rPr>
          <w:i w:val="0"/>
        </w:rPr>
        <w:t xml:space="preserve">- </w:t>
      </w:r>
      <w:r w:rsidR="008A079F" w:rsidRPr="008A079F">
        <w:rPr>
          <w:i w:val="0"/>
        </w:rPr>
        <w:t>Your ability to pay bills [</w:t>
      </w:r>
      <w:proofErr w:type="spellStart"/>
      <w:r w:rsidR="008A079F" w:rsidRPr="008A079F">
        <w:rPr>
          <w:i w:val="0"/>
        </w:rPr>
        <w:t>COV05b</w:t>
      </w:r>
      <w:r>
        <w:rPr>
          <w:i w:val="0"/>
        </w:rPr>
        <w:t>R</w:t>
      </w:r>
      <w:proofErr w:type="spellEnd"/>
      <w:r>
        <w:rPr>
          <w:i w:val="0"/>
        </w:rPr>
        <w:t>]</w:t>
      </w:r>
    </w:p>
    <w:p w14:paraId="5B57EA21" w14:textId="7E490B88" w:rsidR="009B0E63" w:rsidRDefault="009B0E63" w:rsidP="009B0E63">
      <w:pPr>
        <w:pStyle w:val="RECODEitemvalues"/>
        <w:ind w:left="576" w:firstLine="144"/>
        <w:rPr>
          <w:i w:val="0"/>
        </w:rPr>
      </w:pPr>
      <w:r>
        <w:rPr>
          <w:i w:val="0"/>
        </w:rPr>
        <w:t xml:space="preserve">- </w:t>
      </w:r>
      <w:r w:rsidR="008A079F" w:rsidRPr="008A079F">
        <w:rPr>
          <w:i w:val="0"/>
        </w:rPr>
        <w:t>Having enough food [</w:t>
      </w:r>
      <w:proofErr w:type="spellStart"/>
      <w:r w:rsidR="008A079F" w:rsidRPr="008A079F">
        <w:rPr>
          <w:i w:val="0"/>
        </w:rPr>
        <w:t>COV05c</w:t>
      </w:r>
      <w:r w:rsidR="008A079F">
        <w:rPr>
          <w:i w:val="0"/>
        </w:rPr>
        <w:t>R</w:t>
      </w:r>
      <w:proofErr w:type="spellEnd"/>
      <w:r>
        <w:rPr>
          <w:i w:val="0"/>
        </w:rPr>
        <w:t>]</w:t>
      </w:r>
    </w:p>
    <w:p w14:paraId="56BDE847" w14:textId="4526CEA7" w:rsidR="009B0E63" w:rsidRDefault="009B0E63" w:rsidP="009B0E63">
      <w:pPr>
        <w:pStyle w:val="RECODEitemvalues"/>
        <w:ind w:left="576" w:firstLine="144"/>
        <w:rPr>
          <w:i w:val="0"/>
        </w:rPr>
      </w:pPr>
      <w:r>
        <w:rPr>
          <w:i w:val="0"/>
        </w:rPr>
        <w:t xml:space="preserve">- </w:t>
      </w:r>
      <w:r w:rsidR="008A079F" w:rsidRPr="008A079F">
        <w:rPr>
          <w:i w:val="0"/>
        </w:rPr>
        <w:t>Eviction or loss of housing [</w:t>
      </w:r>
      <w:proofErr w:type="spellStart"/>
      <w:r w:rsidR="008A079F" w:rsidRPr="008A079F">
        <w:rPr>
          <w:i w:val="0"/>
        </w:rPr>
        <w:t>COV05d</w:t>
      </w:r>
      <w:r w:rsidR="008A079F">
        <w:rPr>
          <w:i w:val="0"/>
        </w:rPr>
        <w:t>R</w:t>
      </w:r>
      <w:proofErr w:type="spellEnd"/>
      <w:r>
        <w:rPr>
          <w:i w:val="0"/>
        </w:rPr>
        <w:t>]</w:t>
      </w:r>
    </w:p>
    <w:p w14:paraId="4E84C209" w14:textId="413BA05E" w:rsidR="009B0E63" w:rsidRDefault="009B0E63" w:rsidP="009B0E63">
      <w:pPr>
        <w:pStyle w:val="RECODEitemvalues"/>
        <w:ind w:left="576" w:firstLine="144"/>
        <w:rPr>
          <w:i w:val="0"/>
        </w:rPr>
      </w:pPr>
      <w:r>
        <w:rPr>
          <w:i w:val="0"/>
        </w:rPr>
        <w:t xml:space="preserve">- </w:t>
      </w:r>
      <w:r w:rsidR="008A079F" w:rsidRPr="008A079F">
        <w:rPr>
          <w:i w:val="0"/>
        </w:rPr>
        <w:t>Your health and safety [</w:t>
      </w:r>
      <w:proofErr w:type="spellStart"/>
      <w:r w:rsidR="008A079F" w:rsidRPr="008A079F">
        <w:rPr>
          <w:i w:val="0"/>
        </w:rPr>
        <w:t>COV05e</w:t>
      </w:r>
      <w:r w:rsidR="008A079F">
        <w:rPr>
          <w:i w:val="0"/>
        </w:rPr>
        <w:t>R</w:t>
      </w:r>
      <w:proofErr w:type="spellEnd"/>
      <w:r>
        <w:rPr>
          <w:i w:val="0"/>
        </w:rPr>
        <w:t>]</w:t>
      </w:r>
    </w:p>
    <w:p w14:paraId="5614AFBB" w14:textId="16D5850C" w:rsidR="009B0E63" w:rsidRDefault="009B0E63" w:rsidP="009B0E63">
      <w:pPr>
        <w:pStyle w:val="RECODEitemvalues"/>
        <w:ind w:left="576" w:firstLine="144"/>
        <w:rPr>
          <w:i w:val="0"/>
        </w:rPr>
      </w:pPr>
      <w:r>
        <w:rPr>
          <w:i w:val="0"/>
        </w:rPr>
        <w:t xml:space="preserve">- </w:t>
      </w:r>
      <w:r w:rsidR="008A079F" w:rsidRPr="008A079F">
        <w:rPr>
          <w:i w:val="0"/>
        </w:rPr>
        <w:t>The health and safety of friends or family [</w:t>
      </w:r>
      <w:proofErr w:type="spellStart"/>
      <w:r w:rsidR="008A079F" w:rsidRPr="008A079F">
        <w:rPr>
          <w:i w:val="0"/>
        </w:rPr>
        <w:t>COV05f</w:t>
      </w:r>
      <w:r w:rsidR="008A079F">
        <w:rPr>
          <w:i w:val="0"/>
        </w:rPr>
        <w:t>R</w:t>
      </w:r>
      <w:proofErr w:type="spellEnd"/>
      <w:r>
        <w:rPr>
          <w:i w:val="0"/>
        </w:rPr>
        <w:t>]</w:t>
      </w:r>
    </w:p>
    <w:p w14:paraId="2ADE6D38" w14:textId="4D6CFD06" w:rsidR="008A079F" w:rsidRDefault="009B0E63" w:rsidP="008A079F">
      <w:pPr>
        <w:pStyle w:val="RECODEitemvalues"/>
        <w:ind w:left="576" w:firstLine="144"/>
        <w:rPr>
          <w:i w:val="0"/>
        </w:rPr>
      </w:pPr>
      <w:r>
        <w:rPr>
          <w:i w:val="0"/>
        </w:rPr>
        <w:t xml:space="preserve">- </w:t>
      </w:r>
      <w:r w:rsidR="008A079F" w:rsidRPr="008A079F">
        <w:rPr>
          <w:i w:val="0"/>
        </w:rPr>
        <w:t>Access to adequate medical care [</w:t>
      </w:r>
      <w:proofErr w:type="spellStart"/>
      <w:r w:rsidR="008A079F" w:rsidRPr="008A079F">
        <w:rPr>
          <w:i w:val="0"/>
        </w:rPr>
        <w:t>COV05g</w:t>
      </w:r>
      <w:r w:rsidR="008A079F">
        <w:rPr>
          <w:i w:val="0"/>
        </w:rPr>
        <w:t>R</w:t>
      </w:r>
      <w:proofErr w:type="spellEnd"/>
      <w:r>
        <w:rPr>
          <w:i w:val="0"/>
        </w:rPr>
        <w:t>]</w:t>
      </w:r>
      <w:r w:rsidR="008A079F" w:rsidRPr="008A079F">
        <w:rPr>
          <w:i w:val="0"/>
        </w:rPr>
        <w:t xml:space="preserve"> </w:t>
      </w:r>
    </w:p>
    <w:p w14:paraId="76E1FB04" w14:textId="1D1DFF05" w:rsidR="00212CBF" w:rsidRPr="009B0E63" w:rsidRDefault="008A079F" w:rsidP="008A079F">
      <w:pPr>
        <w:pStyle w:val="RECODEitemvalues"/>
        <w:ind w:left="576" w:firstLine="144"/>
        <w:rPr>
          <w:i w:val="0"/>
        </w:rPr>
      </w:pPr>
      <w:r>
        <w:rPr>
          <w:i w:val="0"/>
        </w:rPr>
        <w:t xml:space="preserve">- </w:t>
      </w:r>
      <w:r w:rsidRPr="008A079F">
        <w:rPr>
          <w:i w:val="0"/>
        </w:rPr>
        <w:t>Your future opportunities (employment, further education, etc.) [</w:t>
      </w:r>
      <w:proofErr w:type="spellStart"/>
      <w:r w:rsidRPr="008A079F">
        <w:rPr>
          <w:i w:val="0"/>
        </w:rPr>
        <w:t>COV05h</w:t>
      </w:r>
      <w:r>
        <w:rPr>
          <w:i w:val="0"/>
        </w:rPr>
        <w:t>R</w:t>
      </w:r>
      <w:proofErr w:type="spellEnd"/>
      <w:r>
        <w:rPr>
          <w:i w:val="0"/>
        </w:rPr>
        <w:t>]</w:t>
      </w:r>
    </w:p>
    <w:p w14:paraId="5667D0D2" w14:textId="77777777" w:rsidR="00212CBF" w:rsidRDefault="00212CBF" w:rsidP="00212CBF">
      <w:pPr>
        <w:pStyle w:val="ITEM"/>
      </w:pPr>
    </w:p>
    <w:p w14:paraId="67C2F89B" w14:textId="117FE73D" w:rsidR="00212CBF" w:rsidRDefault="00212CBF" w:rsidP="00212CBF">
      <w:pPr>
        <w:pStyle w:val="Heading1"/>
      </w:pPr>
      <w:r>
        <w:t xml:space="preserve">6. </w:t>
      </w:r>
      <w:r w:rsidRPr="00212CBF">
        <w:t xml:space="preserve">Compared to your general habits </w:t>
      </w:r>
      <w:r w:rsidRPr="00212CBF">
        <w:rPr>
          <w:i/>
        </w:rPr>
        <w:t>before</w:t>
      </w:r>
      <w:r w:rsidRPr="00212CBF">
        <w:t xml:space="preserve"> the </w:t>
      </w:r>
      <w:proofErr w:type="spellStart"/>
      <w:r w:rsidRPr="00212CBF">
        <w:t>COVID</w:t>
      </w:r>
      <w:proofErr w:type="spellEnd"/>
      <w:r w:rsidRPr="00212CBF">
        <w:t>-19 pandemic, how much time have you spent on the following activities</w:t>
      </w:r>
      <w:r>
        <w:t>?</w:t>
      </w:r>
    </w:p>
    <w:p w14:paraId="3DC836DD" w14:textId="3B834F4B" w:rsidR="00212CBF" w:rsidRDefault="00212CBF" w:rsidP="00212CBF">
      <w:pPr>
        <w:pStyle w:val="RESPONSE"/>
      </w:pPr>
      <w:r>
        <w:t>Response options: Much less=1, Less=2, About the same=3, More=4, Much more=5, Not applicable (coded as missing)=9</w:t>
      </w:r>
    </w:p>
    <w:p w14:paraId="44ED8CFC" w14:textId="3990A203" w:rsidR="00212CBF" w:rsidRDefault="00212CBF" w:rsidP="00212CBF">
      <w:pPr>
        <w:pStyle w:val="ITEM"/>
      </w:pPr>
      <w:r>
        <w:t>a.</w:t>
      </w:r>
      <w:r>
        <w:tab/>
      </w:r>
      <w:r w:rsidRPr="00212CBF">
        <w:t xml:space="preserve">Academic work </w:t>
      </w:r>
      <w:r w:rsidRPr="00212CBF">
        <w:rPr>
          <w:iCs/>
        </w:rPr>
        <w:t>[</w:t>
      </w:r>
      <w:proofErr w:type="spellStart"/>
      <w:r w:rsidRPr="00212CBF">
        <w:rPr>
          <w:iCs/>
        </w:rPr>
        <w:t>COV06a</w:t>
      </w:r>
      <w:proofErr w:type="spellEnd"/>
      <w:r>
        <w:t>]</w:t>
      </w:r>
    </w:p>
    <w:p w14:paraId="68466B13" w14:textId="705550B7" w:rsidR="00212CBF" w:rsidRDefault="00212CBF" w:rsidP="00212CBF">
      <w:pPr>
        <w:pStyle w:val="ITEM"/>
      </w:pPr>
      <w:r>
        <w:t>b.</w:t>
      </w:r>
      <w:r>
        <w:tab/>
      </w:r>
      <w:r w:rsidRPr="00212CBF">
        <w:t xml:space="preserve">Physical exercise </w:t>
      </w:r>
      <w:r w:rsidRPr="00212CBF">
        <w:rPr>
          <w:iCs/>
        </w:rPr>
        <w:t>[</w:t>
      </w:r>
      <w:proofErr w:type="spellStart"/>
      <w:r w:rsidRPr="00212CBF">
        <w:rPr>
          <w:iCs/>
        </w:rPr>
        <w:t>COV06b</w:t>
      </w:r>
      <w:proofErr w:type="spellEnd"/>
      <w:r>
        <w:t>]</w:t>
      </w:r>
    </w:p>
    <w:p w14:paraId="70869556" w14:textId="4677899A" w:rsidR="00212CBF" w:rsidRDefault="00212CBF" w:rsidP="00212CBF">
      <w:pPr>
        <w:pStyle w:val="ITEM"/>
      </w:pPr>
      <w:r>
        <w:t>c.</w:t>
      </w:r>
      <w:r>
        <w:tab/>
        <w:t>Hobbies [</w:t>
      </w:r>
      <w:proofErr w:type="spellStart"/>
      <w:r>
        <w:t>COV06c</w:t>
      </w:r>
      <w:proofErr w:type="spellEnd"/>
      <w:r>
        <w:t>]</w:t>
      </w:r>
    </w:p>
    <w:p w14:paraId="761BF17C" w14:textId="752DD7A4" w:rsidR="00212CBF" w:rsidRDefault="00212CBF" w:rsidP="00212CBF">
      <w:pPr>
        <w:pStyle w:val="ITEM"/>
      </w:pPr>
      <w:r>
        <w:t>d.</w:t>
      </w:r>
      <w:r>
        <w:tab/>
      </w:r>
      <w:r w:rsidRPr="00212CBF">
        <w:t xml:space="preserve">Consuming entertainment (music, movies, television, gaming, etc.) </w:t>
      </w:r>
      <w:r w:rsidRPr="00212CBF">
        <w:rPr>
          <w:iCs/>
        </w:rPr>
        <w:t>[</w:t>
      </w:r>
      <w:proofErr w:type="spellStart"/>
      <w:r w:rsidRPr="00212CBF">
        <w:rPr>
          <w:iCs/>
        </w:rPr>
        <w:t>COV06d</w:t>
      </w:r>
      <w:proofErr w:type="spellEnd"/>
      <w:r>
        <w:t>]</w:t>
      </w:r>
    </w:p>
    <w:p w14:paraId="290C1BF5" w14:textId="6169EC1F" w:rsidR="00212CBF" w:rsidRDefault="00212CBF" w:rsidP="00212CBF">
      <w:pPr>
        <w:pStyle w:val="ITEM"/>
      </w:pPr>
      <w:r>
        <w:t>e.</w:t>
      </w:r>
      <w:r>
        <w:tab/>
      </w:r>
      <w:r w:rsidRPr="00387C08">
        <w:rPr>
          <w:rFonts w:cs="Calibri"/>
        </w:rPr>
        <w:t xml:space="preserve">Socializing </w:t>
      </w:r>
      <w:r w:rsidRPr="00387C08">
        <w:rPr>
          <w:rFonts w:cs="Calibri"/>
          <w:iCs/>
        </w:rPr>
        <w:t>[</w:t>
      </w:r>
      <w:proofErr w:type="spellStart"/>
      <w:r w:rsidRPr="00387C08">
        <w:rPr>
          <w:rFonts w:cs="Calibri"/>
          <w:iCs/>
        </w:rPr>
        <w:t>COV06e</w:t>
      </w:r>
      <w:proofErr w:type="spellEnd"/>
      <w:r>
        <w:t>]</w:t>
      </w:r>
    </w:p>
    <w:p w14:paraId="50994DDC" w14:textId="724E2FFA" w:rsidR="00212CBF" w:rsidRDefault="00212CBF" w:rsidP="00212CBF">
      <w:pPr>
        <w:pStyle w:val="ITEM"/>
      </w:pPr>
      <w:r>
        <w:t>f.</w:t>
      </w:r>
      <w:r>
        <w:tab/>
        <w:t>Working for pay [</w:t>
      </w:r>
      <w:proofErr w:type="spellStart"/>
      <w:r>
        <w:t>COV06f</w:t>
      </w:r>
      <w:proofErr w:type="spellEnd"/>
      <w:r>
        <w:t>]</w:t>
      </w:r>
    </w:p>
    <w:p w14:paraId="0A796360" w14:textId="723BCF8D" w:rsidR="00212CBF" w:rsidRPr="00387C08" w:rsidRDefault="00212CBF" w:rsidP="00212CBF">
      <w:pPr>
        <w:pStyle w:val="SPACER"/>
        <w:ind w:left="576" w:firstLine="144"/>
        <w:rPr>
          <w:rFonts w:cs="Calibri"/>
        </w:rPr>
      </w:pPr>
      <w:r>
        <w:t>g.</w:t>
      </w:r>
      <w:r w:rsidR="0039487D">
        <w:tab/>
      </w:r>
      <w:r w:rsidR="0039487D">
        <w:tab/>
      </w:r>
      <w:r>
        <w:t>Looking for work [</w:t>
      </w:r>
      <w:proofErr w:type="spellStart"/>
      <w:r>
        <w:t>COV06g</w:t>
      </w:r>
      <w:proofErr w:type="spellEnd"/>
      <w:r>
        <w:t>]</w:t>
      </w:r>
      <w:r w:rsidRPr="00212CBF">
        <w:rPr>
          <w:rFonts w:cs="Calibri"/>
        </w:rPr>
        <w:t xml:space="preserve"> </w:t>
      </w:r>
    </w:p>
    <w:p w14:paraId="474C3670" w14:textId="1EA49FBE" w:rsidR="008A079F" w:rsidRDefault="00212CBF" w:rsidP="0039487D">
      <w:pPr>
        <w:pStyle w:val="ITEM"/>
      </w:pPr>
      <w:r w:rsidRPr="008A079F">
        <w:rPr>
          <w:rFonts w:cs="Calibri"/>
        </w:rPr>
        <w:t>h.</w:t>
      </w:r>
      <w:r w:rsidR="0039487D">
        <w:rPr>
          <w:rFonts w:cs="Calibri"/>
        </w:rPr>
        <w:tab/>
      </w:r>
      <w:r w:rsidRPr="008A079F">
        <w:rPr>
          <w:rFonts w:cs="Calibri"/>
        </w:rPr>
        <w:t xml:space="preserve">Caring for dependents or others </w:t>
      </w:r>
      <w:r w:rsidRPr="008A079F">
        <w:rPr>
          <w:rFonts w:cs="Calibri"/>
          <w:iCs/>
        </w:rPr>
        <w:t>[</w:t>
      </w:r>
      <w:proofErr w:type="spellStart"/>
      <w:r w:rsidRPr="008A079F">
        <w:rPr>
          <w:rFonts w:cs="Calibri"/>
          <w:iCs/>
        </w:rPr>
        <w:t>COV06h</w:t>
      </w:r>
      <w:proofErr w:type="spellEnd"/>
      <w:r w:rsidRPr="008A079F">
        <w:rPr>
          <w:rFonts w:cs="Calibri"/>
          <w:iCs/>
        </w:rPr>
        <w:t>]</w:t>
      </w:r>
      <w:r w:rsidR="009A12EA" w:rsidRPr="008A079F">
        <w:t xml:space="preserve"> </w:t>
      </w:r>
      <w:r w:rsidR="0039487D">
        <w:br/>
      </w:r>
    </w:p>
    <w:p w14:paraId="522951AD" w14:textId="77777777" w:rsidR="0039487D" w:rsidRDefault="0039487D">
      <w:pPr>
        <w:rPr>
          <w:rFonts w:ascii="Calibri" w:hAnsi="Calibri"/>
          <w:sz w:val="18"/>
        </w:rPr>
      </w:pPr>
      <w:r>
        <w:br w:type="page"/>
      </w:r>
    </w:p>
    <w:p w14:paraId="51D14984" w14:textId="2C9102E8" w:rsidR="008A079F" w:rsidRDefault="008A079F" w:rsidP="008A079F">
      <w:pPr>
        <w:pStyle w:val="RECODEitem"/>
        <w:ind w:left="756"/>
      </w:pPr>
      <w:bookmarkStart w:id="0" w:name="_GoBack"/>
      <w:bookmarkEnd w:id="0"/>
      <w:r w:rsidRPr="002965C8">
        <w:lastRenderedPageBreak/>
        <w:t>[</w:t>
      </w:r>
      <w:r>
        <w:t>RECODED] To accommodate SAS users, recodes of question 6 are included in the data file to include “Not applicable” as a valid response.</w:t>
      </w:r>
    </w:p>
    <w:p w14:paraId="64FE3D32" w14:textId="219D6542" w:rsidR="008A079F" w:rsidRDefault="008A079F" w:rsidP="008A079F">
      <w:pPr>
        <w:pStyle w:val="RECODEitemvalues"/>
        <w:ind w:left="576" w:firstLine="144"/>
      </w:pPr>
      <w:r w:rsidRPr="009B0E63">
        <w:t xml:space="preserve">Values: Not at all=0, Very little=1, Some=2, Quite a bit=3, Very much=4, </w:t>
      </w:r>
      <w:r>
        <w:t>Not applicable</w:t>
      </w:r>
      <w:r w:rsidRPr="009B0E63">
        <w:t>=</w:t>
      </w:r>
      <w:r w:rsidRPr="00042C6A">
        <w:t>9</w:t>
      </w:r>
    </w:p>
    <w:p w14:paraId="087E84C1" w14:textId="7022F590" w:rsidR="008A079F" w:rsidRDefault="008A079F" w:rsidP="008A079F">
      <w:pPr>
        <w:pStyle w:val="RECODEitemvalues"/>
        <w:ind w:left="576" w:firstLine="144"/>
        <w:rPr>
          <w:i w:val="0"/>
        </w:rPr>
      </w:pPr>
      <w:r>
        <w:rPr>
          <w:i w:val="0"/>
        </w:rPr>
        <w:t xml:space="preserve">- </w:t>
      </w:r>
      <w:r w:rsidRPr="008A079F">
        <w:rPr>
          <w:i w:val="0"/>
        </w:rPr>
        <w:t>Academic work [</w:t>
      </w:r>
      <w:proofErr w:type="spellStart"/>
      <w:r w:rsidRPr="008A079F">
        <w:rPr>
          <w:i w:val="0"/>
        </w:rPr>
        <w:t>COV06a</w:t>
      </w:r>
      <w:r>
        <w:rPr>
          <w:i w:val="0"/>
        </w:rPr>
        <w:t>R</w:t>
      </w:r>
      <w:proofErr w:type="spellEnd"/>
      <w:r>
        <w:rPr>
          <w:i w:val="0"/>
        </w:rPr>
        <w:t>]</w:t>
      </w:r>
    </w:p>
    <w:p w14:paraId="78B78E91" w14:textId="145DDE39" w:rsidR="008A079F" w:rsidRDefault="008A079F" w:rsidP="008A079F">
      <w:pPr>
        <w:pStyle w:val="RECODEitemvalues"/>
        <w:ind w:left="576" w:firstLine="144"/>
        <w:rPr>
          <w:i w:val="0"/>
        </w:rPr>
      </w:pPr>
      <w:r>
        <w:rPr>
          <w:i w:val="0"/>
        </w:rPr>
        <w:t xml:space="preserve">- </w:t>
      </w:r>
      <w:r w:rsidRPr="008A079F">
        <w:rPr>
          <w:i w:val="0"/>
        </w:rPr>
        <w:t>Physical exercise [</w:t>
      </w:r>
      <w:proofErr w:type="spellStart"/>
      <w:r w:rsidRPr="008A079F">
        <w:rPr>
          <w:i w:val="0"/>
        </w:rPr>
        <w:t>COV06b</w:t>
      </w:r>
      <w:r>
        <w:rPr>
          <w:i w:val="0"/>
        </w:rPr>
        <w:t>R</w:t>
      </w:r>
      <w:proofErr w:type="spellEnd"/>
      <w:r>
        <w:rPr>
          <w:i w:val="0"/>
        </w:rPr>
        <w:t>]</w:t>
      </w:r>
    </w:p>
    <w:p w14:paraId="34E54231" w14:textId="569671DD" w:rsidR="008A079F" w:rsidRDefault="008A079F" w:rsidP="008A079F">
      <w:pPr>
        <w:pStyle w:val="RECODEitemvalues"/>
        <w:ind w:left="576" w:firstLine="144"/>
        <w:rPr>
          <w:i w:val="0"/>
        </w:rPr>
      </w:pPr>
      <w:r>
        <w:rPr>
          <w:i w:val="0"/>
        </w:rPr>
        <w:t xml:space="preserve">- </w:t>
      </w:r>
      <w:r w:rsidRPr="008A079F">
        <w:rPr>
          <w:i w:val="0"/>
        </w:rPr>
        <w:t>H</w:t>
      </w:r>
      <w:r>
        <w:rPr>
          <w:i w:val="0"/>
        </w:rPr>
        <w:t>obbies</w:t>
      </w:r>
      <w:r w:rsidRPr="008A079F">
        <w:rPr>
          <w:i w:val="0"/>
        </w:rPr>
        <w:t xml:space="preserve"> [</w:t>
      </w:r>
      <w:proofErr w:type="spellStart"/>
      <w:r w:rsidRPr="008A079F">
        <w:rPr>
          <w:i w:val="0"/>
        </w:rPr>
        <w:t>COV0</w:t>
      </w:r>
      <w:r>
        <w:rPr>
          <w:i w:val="0"/>
        </w:rPr>
        <w:t>6</w:t>
      </w:r>
      <w:r w:rsidRPr="008A079F">
        <w:rPr>
          <w:i w:val="0"/>
        </w:rPr>
        <w:t>c</w:t>
      </w:r>
      <w:r>
        <w:rPr>
          <w:i w:val="0"/>
        </w:rPr>
        <w:t>R</w:t>
      </w:r>
      <w:proofErr w:type="spellEnd"/>
      <w:r>
        <w:rPr>
          <w:i w:val="0"/>
        </w:rPr>
        <w:t>]</w:t>
      </w:r>
    </w:p>
    <w:p w14:paraId="5A2932D5" w14:textId="31838FDC" w:rsidR="008A079F" w:rsidRDefault="008A079F" w:rsidP="008A079F">
      <w:pPr>
        <w:pStyle w:val="RECODEitemvalues"/>
        <w:ind w:left="576" w:firstLine="144"/>
        <w:rPr>
          <w:i w:val="0"/>
        </w:rPr>
      </w:pPr>
      <w:r>
        <w:rPr>
          <w:i w:val="0"/>
        </w:rPr>
        <w:t xml:space="preserve">- </w:t>
      </w:r>
      <w:r w:rsidRPr="008A079F">
        <w:rPr>
          <w:i w:val="0"/>
        </w:rPr>
        <w:t>Consuming entertainment (music, movies, television, gaming, etc.) [</w:t>
      </w:r>
      <w:proofErr w:type="spellStart"/>
      <w:r w:rsidRPr="008A079F">
        <w:rPr>
          <w:i w:val="0"/>
        </w:rPr>
        <w:t>COV06d</w:t>
      </w:r>
      <w:r>
        <w:rPr>
          <w:i w:val="0"/>
        </w:rPr>
        <w:t>R</w:t>
      </w:r>
      <w:proofErr w:type="spellEnd"/>
      <w:r>
        <w:rPr>
          <w:i w:val="0"/>
        </w:rPr>
        <w:t>]</w:t>
      </w:r>
    </w:p>
    <w:p w14:paraId="798FF7D5" w14:textId="4BDB80E2" w:rsidR="008A079F" w:rsidRDefault="008A079F" w:rsidP="008A079F">
      <w:pPr>
        <w:pStyle w:val="RECODEitemvalues"/>
        <w:ind w:left="576" w:firstLine="144"/>
        <w:rPr>
          <w:i w:val="0"/>
        </w:rPr>
      </w:pPr>
      <w:r>
        <w:rPr>
          <w:i w:val="0"/>
        </w:rPr>
        <w:t>- Socializing</w:t>
      </w:r>
      <w:r w:rsidRPr="008A079F">
        <w:rPr>
          <w:i w:val="0"/>
        </w:rPr>
        <w:t xml:space="preserve"> [</w:t>
      </w:r>
      <w:proofErr w:type="spellStart"/>
      <w:r w:rsidRPr="008A079F">
        <w:rPr>
          <w:i w:val="0"/>
        </w:rPr>
        <w:t>COV0</w:t>
      </w:r>
      <w:r>
        <w:rPr>
          <w:i w:val="0"/>
        </w:rPr>
        <w:t>6</w:t>
      </w:r>
      <w:r w:rsidRPr="008A079F">
        <w:rPr>
          <w:i w:val="0"/>
        </w:rPr>
        <w:t>e</w:t>
      </w:r>
      <w:r>
        <w:rPr>
          <w:i w:val="0"/>
        </w:rPr>
        <w:t>R</w:t>
      </w:r>
      <w:proofErr w:type="spellEnd"/>
      <w:r>
        <w:rPr>
          <w:i w:val="0"/>
        </w:rPr>
        <w:t>]</w:t>
      </w:r>
    </w:p>
    <w:p w14:paraId="23239A25" w14:textId="13826B11" w:rsidR="008A079F" w:rsidRDefault="008A079F" w:rsidP="008A079F">
      <w:pPr>
        <w:pStyle w:val="RECODEitemvalues"/>
        <w:ind w:left="576" w:firstLine="144"/>
        <w:rPr>
          <w:i w:val="0"/>
        </w:rPr>
      </w:pPr>
      <w:r>
        <w:rPr>
          <w:i w:val="0"/>
        </w:rPr>
        <w:t>- Working for pay</w:t>
      </w:r>
      <w:r w:rsidRPr="008A079F">
        <w:rPr>
          <w:i w:val="0"/>
        </w:rPr>
        <w:t xml:space="preserve"> [</w:t>
      </w:r>
      <w:proofErr w:type="spellStart"/>
      <w:r w:rsidRPr="008A079F">
        <w:rPr>
          <w:i w:val="0"/>
        </w:rPr>
        <w:t>COV0</w:t>
      </w:r>
      <w:r>
        <w:rPr>
          <w:i w:val="0"/>
        </w:rPr>
        <w:t>6</w:t>
      </w:r>
      <w:r w:rsidRPr="008A079F">
        <w:rPr>
          <w:i w:val="0"/>
        </w:rPr>
        <w:t>f</w:t>
      </w:r>
      <w:r>
        <w:rPr>
          <w:i w:val="0"/>
        </w:rPr>
        <w:t>R</w:t>
      </w:r>
      <w:proofErr w:type="spellEnd"/>
      <w:r>
        <w:rPr>
          <w:i w:val="0"/>
        </w:rPr>
        <w:t>]</w:t>
      </w:r>
    </w:p>
    <w:p w14:paraId="27DD4958" w14:textId="0A4D62DB" w:rsidR="008A079F" w:rsidRDefault="008A079F" w:rsidP="008A079F">
      <w:pPr>
        <w:pStyle w:val="RECODEitemvalues"/>
        <w:ind w:left="576" w:firstLine="144"/>
        <w:rPr>
          <w:i w:val="0"/>
        </w:rPr>
      </w:pPr>
      <w:r>
        <w:rPr>
          <w:i w:val="0"/>
        </w:rPr>
        <w:t>- Looking for work</w:t>
      </w:r>
      <w:r w:rsidRPr="008A079F">
        <w:rPr>
          <w:i w:val="0"/>
        </w:rPr>
        <w:t xml:space="preserve"> [</w:t>
      </w:r>
      <w:proofErr w:type="spellStart"/>
      <w:r w:rsidRPr="008A079F">
        <w:rPr>
          <w:i w:val="0"/>
        </w:rPr>
        <w:t>COV0</w:t>
      </w:r>
      <w:r>
        <w:rPr>
          <w:i w:val="0"/>
        </w:rPr>
        <w:t>6</w:t>
      </w:r>
      <w:r w:rsidRPr="008A079F">
        <w:rPr>
          <w:i w:val="0"/>
        </w:rPr>
        <w:t>g</w:t>
      </w:r>
      <w:r>
        <w:rPr>
          <w:i w:val="0"/>
        </w:rPr>
        <w:t>R</w:t>
      </w:r>
      <w:proofErr w:type="spellEnd"/>
      <w:r>
        <w:rPr>
          <w:i w:val="0"/>
        </w:rPr>
        <w:t>]</w:t>
      </w:r>
      <w:r w:rsidRPr="008A079F">
        <w:rPr>
          <w:i w:val="0"/>
        </w:rPr>
        <w:t xml:space="preserve"> </w:t>
      </w:r>
    </w:p>
    <w:p w14:paraId="6F538EE1" w14:textId="4DB52047" w:rsidR="008A079F" w:rsidRPr="009B0E63" w:rsidRDefault="008A079F" w:rsidP="008A079F">
      <w:pPr>
        <w:pStyle w:val="RECODEitemvalues"/>
        <w:ind w:left="576" w:firstLine="144"/>
        <w:rPr>
          <w:i w:val="0"/>
        </w:rPr>
      </w:pPr>
      <w:r>
        <w:rPr>
          <w:i w:val="0"/>
        </w:rPr>
        <w:t xml:space="preserve">- </w:t>
      </w:r>
      <w:r w:rsidRPr="008A079F">
        <w:rPr>
          <w:i w:val="0"/>
        </w:rPr>
        <w:t>Caring for dependents or others [</w:t>
      </w:r>
      <w:proofErr w:type="spellStart"/>
      <w:r w:rsidRPr="008A079F">
        <w:rPr>
          <w:i w:val="0"/>
        </w:rPr>
        <w:t>COV06h</w:t>
      </w:r>
      <w:r>
        <w:rPr>
          <w:i w:val="0"/>
        </w:rPr>
        <w:t>R</w:t>
      </w:r>
      <w:proofErr w:type="spellEnd"/>
      <w:r>
        <w:rPr>
          <w:i w:val="0"/>
        </w:rPr>
        <w:t>]</w:t>
      </w:r>
    </w:p>
    <w:p w14:paraId="15433577" w14:textId="1A043F17" w:rsidR="009A12EA" w:rsidRPr="009A12EA" w:rsidRDefault="009A12EA" w:rsidP="008A079F">
      <w:pPr>
        <w:pStyle w:val="RESPONSE"/>
        <w:ind w:left="0"/>
        <w:rPr>
          <w:rFonts w:ascii="Calibri" w:hAnsi="Calibri"/>
          <w:i w:val="0"/>
        </w:rPr>
      </w:pPr>
    </w:p>
    <w:p w14:paraId="4E66C223" w14:textId="11B8695C" w:rsidR="009A12EA" w:rsidRDefault="009A12EA" w:rsidP="009A12EA">
      <w:pPr>
        <w:pStyle w:val="Heading1"/>
      </w:pPr>
      <w:r>
        <w:t xml:space="preserve">7. </w:t>
      </w:r>
      <w:r w:rsidRPr="00766B40">
        <w:t>W</w:t>
      </w:r>
      <w:r>
        <w:t>ith whom do</w:t>
      </w:r>
      <w:r w:rsidRPr="00766B40">
        <w:t xml:space="preserve"> you </w:t>
      </w:r>
      <w:r>
        <w:t>currently live</w:t>
      </w:r>
      <w:r w:rsidRPr="00766B40">
        <w:t>? (Select all that apply.)</w:t>
      </w:r>
    </w:p>
    <w:p w14:paraId="5732A37D" w14:textId="7F01A1F6" w:rsidR="009A12EA" w:rsidRPr="008F2485" w:rsidRDefault="009A12EA" w:rsidP="009A12EA">
      <w:pPr>
        <w:pStyle w:val="RESPONSE"/>
      </w:pPr>
      <w:r>
        <w:t>Response options: Not selected=0, Selected=1</w:t>
      </w:r>
    </w:p>
    <w:p w14:paraId="4CB6C608" w14:textId="25DD3D69" w:rsidR="009A12EA" w:rsidRDefault="009A12EA" w:rsidP="009A12EA">
      <w:pPr>
        <w:pStyle w:val="RESPONSE-SelectAll"/>
      </w:pPr>
      <w:r w:rsidRPr="009A12EA">
        <w:t>You live alone [</w:t>
      </w:r>
      <w:proofErr w:type="spellStart"/>
      <w:r w:rsidRPr="009A12EA">
        <w:t>COV07a</w:t>
      </w:r>
      <w:proofErr w:type="spellEnd"/>
      <w:r>
        <w:t>]</w:t>
      </w:r>
    </w:p>
    <w:p w14:paraId="1AD7EFA9" w14:textId="17106D33" w:rsidR="009A12EA" w:rsidRDefault="009A12EA" w:rsidP="009A12EA">
      <w:pPr>
        <w:pStyle w:val="RESPONSE-SelectAll"/>
      </w:pPr>
      <w:r w:rsidRPr="009A12EA">
        <w:t>You live with at least one roommate not related to you [</w:t>
      </w:r>
      <w:proofErr w:type="spellStart"/>
      <w:r w:rsidRPr="009A12EA">
        <w:t>COV07b</w:t>
      </w:r>
      <w:proofErr w:type="spellEnd"/>
      <w:r>
        <w:t>]</w:t>
      </w:r>
    </w:p>
    <w:p w14:paraId="6911D632" w14:textId="3E1B77EE" w:rsidR="009A12EA" w:rsidRDefault="009A12EA" w:rsidP="009A12EA">
      <w:pPr>
        <w:pStyle w:val="RESPONSE-SelectAll"/>
      </w:pPr>
      <w:r w:rsidRPr="009A12EA">
        <w:t>You live with your partner or spouse [</w:t>
      </w:r>
      <w:proofErr w:type="spellStart"/>
      <w:r w:rsidRPr="009A12EA">
        <w:t>COV07c</w:t>
      </w:r>
      <w:proofErr w:type="spellEnd"/>
      <w:r>
        <w:t>]</w:t>
      </w:r>
    </w:p>
    <w:p w14:paraId="6C533805" w14:textId="6F203675" w:rsidR="009A12EA" w:rsidRDefault="009A12EA" w:rsidP="009A12EA">
      <w:pPr>
        <w:pStyle w:val="RESPONSE-SelectAll"/>
      </w:pPr>
      <w:r w:rsidRPr="009A12EA">
        <w:t>You live with one or more of your children [</w:t>
      </w:r>
      <w:proofErr w:type="spellStart"/>
      <w:r w:rsidRPr="009A12EA">
        <w:t>COV07d</w:t>
      </w:r>
      <w:proofErr w:type="spellEnd"/>
      <w:r>
        <w:t>]</w:t>
      </w:r>
    </w:p>
    <w:p w14:paraId="79A72079" w14:textId="12A1DC77" w:rsidR="00521E93" w:rsidRDefault="009A12EA" w:rsidP="00521E93">
      <w:pPr>
        <w:pStyle w:val="RESPONSE-SelectAll"/>
      </w:pPr>
      <w:r w:rsidRPr="009A12EA">
        <w:t>You live with family member(s) such as parents, siblings, or other relatives [</w:t>
      </w:r>
      <w:proofErr w:type="spellStart"/>
      <w:r w:rsidRPr="009A12EA">
        <w:t>COV07e</w:t>
      </w:r>
      <w:proofErr w:type="spellEnd"/>
      <w:r>
        <w:t>]</w:t>
      </w:r>
      <w:r w:rsidR="00521E93" w:rsidRPr="00521E93">
        <w:t xml:space="preserve"> </w:t>
      </w:r>
    </w:p>
    <w:p w14:paraId="158D0B40" w14:textId="5D153BBE" w:rsidR="009A12EA" w:rsidRDefault="00521E93" w:rsidP="00521E93">
      <w:pPr>
        <w:pStyle w:val="RESPONSE-SelectAll"/>
      </w:pPr>
      <w:r w:rsidRPr="009A12EA">
        <w:t xml:space="preserve">You </w:t>
      </w:r>
      <w:r w:rsidR="009A12EA" w:rsidRPr="009A12EA">
        <w:t>live with another person not listed above [</w:t>
      </w:r>
      <w:proofErr w:type="spellStart"/>
      <w:r w:rsidR="009A12EA" w:rsidRPr="009A12EA">
        <w:t>COV07f</w:t>
      </w:r>
      <w:proofErr w:type="spellEnd"/>
      <w:r w:rsidR="009A12EA">
        <w:t>]</w:t>
      </w:r>
    </w:p>
    <w:p w14:paraId="5EF55856" w14:textId="77777777" w:rsidR="009A12EA" w:rsidRDefault="009A12EA" w:rsidP="009A12EA">
      <w:pPr>
        <w:pStyle w:val="SPACER"/>
      </w:pPr>
    </w:p>
    <w:p w14:paraId="054ABD07" w14:textId="58B48B10" w:rsidR="009A12EA" w:rsidRPr="00C60323" w:rsidRDefault="009A12EA" w:rsidP="009A12EA">
      <w:pPr>
        <w:pStyle w:val="Heading1"/>
      </w:pPr>
      <w:r>
        <w:t xml:space="preserve">8. Please describe </w:t>
      </w:r>
      <w:r w:rsidRPr="009A12EA">
        <w:t xml:space="preserve">anything else you would like to share about your experiences as a student during the </w:t>
      </w:r>
      <w:proofErr w:type="spellStart"/>
      <w:r w:rsidRPr="009A12EA">
        <w:t>COVID</w:t>
      </w:r>
      <w:proofErr w:type="spellEnd"/>
      <w:r w:rsidRPr="009A12EA">
        <w:t xml:space="preserve">-19 pandemic or about your institution’s related actions and policies. </w:t>
      </w:r>
      <w:r>
        <w:t>(</w:t>
      </w:r>
      <w:proofErr w:type="gramStart"/>
      <w:r>
        <w:t>5,000 character</w:t>
      </w:r>
      <w:proofErr w:type="gramEnd"/>
      <w:r>
        <w:t xml:space="preserve"> limit) [</w:t>
      </w:r>
      <w:proofErr w:type="spellStart"/>
      <w:r>
        <w:t>COV08_txt</w:t>
      </w:r>
      <w:proofErr w:type="spellEnd"/>
      <w:r>
        <w:t>]</w:t>
      </w:r>
      <w:r w:rsidRPr="00783440">
        <w:t xml:space="preserve"> </w:t>
      </w:r>
    </w:p>
    <w:p w14:paraId="1F426A98" w14:textId="77777777" w:rsidR="009A12EA" w:rsidRDefault="009A12EA" w:rsidP="009A12EA">
      <w:pPr>
        <w:pStyle w:val="RESPONSE"/>
      </w:pPr>
      <w:r w:rsidRPr="00C60323">
        <w:t>Re</w:t>
      </w:r>
      <w:r>
        <w:t>s</w:t>
      </w:r>
      <w:r w:rsidRPr="00C60323">
        <w:t xml:space="preserve">ponse option: </w:t>
      </w:r>
      <w:r w:rsidRPr="00C60323">
        <w:tab/>
      </w:r>
      <w:r>
        <w:t>Text box</w:t>
      </w:r>
    </w:p>
    <w:p w14:paraId="7B06EEA2" w14:textId="6DADECB4" w:rsidR="00387C08" w:rsidRPr="00387C08" w:rsidRDefault="009A12EA" w:rsidP="009A12EA">
      <w:pPr>
        <w:pStyle w:val="Note"/>
        <w:rPr>
          <w:rFonts w:cs="Calibri"/>
        </w:rPr>
      </w:pPr>
      <w:r w:rsidRPr="00C60323">
        <w:t xml:space="preserve">Note: Responses to item </w:t>
      </w:r>
      <w:r>
        <w:t>8</w:t>
      </w:r>
      <w:r w:rsidRPr="00C60323">
        <w:t xml:space="preserve"> (</w:t>
      </w:r>
      <w:proofErr w:type="spellStart"/>
      <w:r>
        <w:t>COV08</w:t>
      </w:r>
      <w:r w:rsidRPr="00C60323">
        <w:t>_txt</w:t>
      </w:r>
      <w:proofErr w:type="spellEnd"/>
      <w:r w:rsidRPr="00C60323">
        <w:t xml:space="preserve">) are provided in the SPSS data file and the "Student Comments" report. </w:t>
      </w:r>
    </w:p>
    <w:p w14:paraId="705626A5" w14:textId="77777777" w:rsidR="00AB7A36" w:rsidRPr="00AB7A36" w:rsidRDefault="00AB7A36" w:rsidP="00AB7A36">
      <w:pPr>
        <w:pStyle w:val="SPACER"/>
        <w:rPr>
          <w:rFonts w:cs="Calibri"/>
          <w:sz w:val="20"/>
        </w:rPr>
      </w:pPr>
    </w:p>
    <w:sectPr w:rsidR="00AB7A36" w:rsidRPr="00AB7A36"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0D040" w14:textId="77777777" w:rsidR="002E06DA" w:rsidRDefault="002E06DA" w:rsidP="00BB2758">
      <w:r>
        <w:separator/>
      </w:r>
    </w:p>
  </w:endnote>
  <w:endnote w:type="continuationSeparator" w:id="0">
    <w:p w14:paraId="731F1555" w14:textId="77777777" w:rsidR="002E06DA" w:rsidRDefault="002E06DA"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6755DACF"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0C1BFB">
      <w:rPr>
        <w:sz w:val="18"/>
        <w:szCs w:val="18"/>
      </w:rPr>
      <w:t>20</w:t>
    </w:r>
    <w:r w:rsidRPr="00132282">
      <w:rPr>
        <w:sz w:val="18"/>
        <w:szCs w:val="18"/>
      </w:rPr>
      <w:t xml:space="preserve"> Trustees of Indiana University</w:t>
    </w:r>
    <w:r w:rsidRPr="00132282">
      <w:rPr>
        <w:sz w:val="18"/>
        <w:szCs w:val="18"/>
      </w:rPr>
      <w:tab/>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712C08E4"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w:t>
    </w:r>
    <w:r w:rsidR="008A079F">
      <w:rPr>
        <w:sz w:val="18"/>
        <w:szCs w:val="18"/>
      </w:rPr>
      <w:t>20</w:t>
    </w:r>
    <w:r w:rsidRPr="009C20E6">
      <w:rPr>
        <w:sz w:val="18"/>
        <w:szCs w:val="18"/>
      </w:rPr>
      <w:t xml:space="preserve"> Trustees of Indiana University</w:t>
    </w:r>
    <w:r w:rsidRPr="009C20E6">
      <w:rPr>
        <w:sz w:val="18"/>
        <w:szCs w:val="18"/>
      </w:rPr>
      <w:tab/>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674F4A13"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0C1BFB">
      <w:rPr>
        <w:sz w:val="18"/>
        <w:szCs w:val="18"/>
      </w:rPr>
      <w:t>20</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A8DD25" w14:textId="77777777" w:rsidR="002E06DA" w:rsidRDefault="002E06DA" w:rsidP="00BB2758">
      <w:r>
        <w:separator/>
      </w:r>
    </w:p>
  </w:footnote>
  <w:footnote w:type="continuationSeparator" w:id="0">
    <w:p w14:paraId="69035288" w14:textId="77777777" w:rsidR="002E06DA" w:rsidRDefault="002E06DA"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F9F0E" w14:textId="75E85B33" w:rsidR="00D82110" w:rsidRPr="00D76FD4" w:rsidRDefault="00D82110" w:rsidP="00476AF0">
    <w:pPr>
      <w:pStyle w:val="Header"/>
      <w:tabs>
        <w:tab w:val="clear" w:pos="4680"/>
        <w:tab w:val="center" w:pos="6480"/>
      </w:tabs>
      <w:jc w:val="right"/>
      <w:rPr>
        <w:sz w:val="12"/>
        <w:szCs w:val="14"/>
      </w:rPr>
    </w:pPr>
    <w:r w:rsidRPr="007A5356">
      <w:rPr>
        <w:b/>
        <w:bCs/>
        <w:noProof/>
        <w:lang w:eastAsia="zh-TW"/>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rsidR="0039487D">
      <w:tab/>
    </w:r>
    <w:r w:rsidR="00476AF0">
      <w:t xml:space="preserve">Coping with </w:t>
    </w:r>
    <w:proofErr w:type="spellStart"/>
    <w:r w:rsidR="00476AF0">
      <w:t>COVID</w:t>
    </w:r>
    <w:proofErr w:type="spellEnd"/>
    <w:r w:rsidR="00476AF0" w:rsidRPr="001E27C9">
      <w:t xml:space="preserve"> Module</w:t>
    </w:r>
    <w:r w:rsidR="0039487D">
      <w:t xml:space="preserve"> -</w:t>
    </w:r>
    <w:r w:rsidR="0039487D">
      <w:tab/>
      <w:t xml:space="preserve"> </w:t>
    </w:r>
    <w:proofErr w:type="spellStart"/>
    <w:r w:rsidR="00476AF0">
      <w:t>NSSE</w:t>
    </w:r>
    <w:proofErr w:type="spellEnd"/>
    <w:r w:rsidR="00476AF0">
      <w:t xml:space="preserve">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571EC" w14:textId="42EC1309" w:rsidR="00D82110" w:rsidRPr="00465102" w:rsidRDefault="008A079F" w:rsidP="008A079F">
    <w:pPr>
      <w:pStyle w:val="Header"/>
      <w:ind w:left="144"/>
      <w:jc w:val="center"/>
    </w:pPr>
    <w:r>
      <w:t xml:space="preserve">Coping with </w:t>
    </w:r>
    <w:proofErr w:type="spellStart"/>
    <w:r>
      <w:t>COVID</w:t>
    </w:r>
    <w:proofErr w:type="spellEnd"/>
    <w:r w:rsidRPr="001E27C9">
      <w:t xml:space="preserve"> Module</w:t>
    </w:r>
    <w:r w:rsidR="0039487D">
      <w:t xml:space="preserve"> - </w:t>
    </w:r>
    <w:proofErr w:type="spellStart"/>
    <w:r>
      <w:t>NSSE</w:t>
    </w:r>
    <w:proofErr w:type="spellEnd"/>
    <w:r>
      <w:t xml:space="preserve"> 2021</w:t>
    </w:r>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7C4917E8" w:rsidR="00D82110" w:rsidRPr="001328D3" w:rsidRDefault="00D82110" w:rsidP="00146523">
    <w:pPr>
      <w:pStyle w:val="Header"/>
      <w:tabs>
        <w:tab w:val="clear" w:pos="4680"/>
        <w:tab w:val="clear" w:pos="9360"/>
        <w:tab w:val="left" w:pos="3600"/>
        <w:tab w:val="right" w:pos="10757"/>
      </w:tabs>
    </w:pPr>
    <w:r w:rsidRPr="007A5356">
      <w:rPr>
        <w:b/>
        <w:bCs/>
        <w:noProof/>
        <w:lang w:eastAsia="zh-TW"/>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AB7A36">
      <w:t>Coping with COVID</w:t>
    </w:r>
    <w:r w:rsidR="001E27C9" w:rsidRPr="001E27C9">
      <w:t xml:space="preserve"> Module</w:t>
    </w:r>
    <w:r w:rsidR="00146523">
      <w:tab/>
    </w:r>
    <w:r>
      <w:t>NSSE 20</w:t>
    </w:r>
    <w:r w:rsidR="00802604">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D1303"/>
    <w:multiLevelType w:val="hybridMultilevel"/>
    <w:tmpl w:val="13BA29C0"/>
    <w:lvl w:ilvl="0" w:tplc="35E4E7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2" w15:restartNumberingAfterBreak="0">
    <w:nsid w:val="04B13801"/>
    <w:multiLevelType w:val="hybridMultilevel"/>
    <w:tmpl w:val="8A322182"/>
    <w:lvl w:ilvl="0" w:tplc="649070A4">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0C5B201B"/>
    <w:multiLevelType w:val="hybridMultilevel"/>
    <w:tmpl w:val="B6EC0118"/>
    <w:lvl w:ilvl="0" w:tplc="04090019">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0D4B25C8"/>
    <w:multiLevelType w:val="hybridMultilevel"/>
    <w:tmpl w:val="8876A9FC"/>
    <w:lvl w:ilvl="0" w:tplc="A71C57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9"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582BB4"/>
    <w:multiLevelType w:val="hybridMultilevel"/>
    <w:tmpl w:val="A296D29E"/>
    <w:lvl w:ilvl="0" w:tplc="04090019">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236C20E3"/>
    <w:multiLevelType w:val="hybridMultilevel"/>
    <w:tmpl w:val="6F0EEA84"/>
    <w:lvl w:ilvl="0" w:tplc="D9C851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EB3B4C"/>
    <w:multiLevelType w:val="hybridMultilevel"/>
    <w:tmpl w:val="B1801834"/>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4C6234"/>
    <w:multiLevelType w:val="hybridMultilevel"/>
    <w:tmpl w:val="3006DF2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E30925"/>
    <w:multiLevelType w:val="hybridMultilevel"/>
    <w:tmpl w:val="27762B6A"/>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9"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24"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1" w15:restartNumberingAfterBreak="0">
    <w:nsid w:val="5F516946"/>
    <w:multiLevelType w:val="hybridMultilevel"/>
    <w:tmpl w:val="DF4CF6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3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7" w15:restartNumberingAfterBreak="0">
    <w:nsid w:val="6AD002A7"/>
    <w:multiLevelType w:val="hybridMultilevel"/>
    <w:tmpl w:val="804A0B7A"/>
    <w:lvl w:ilvl="0" w:tplc="1B26F1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CD20507"/>
    <w:multiLevelType w:val="hybridMultilevel"/>
    <w:tmpl w:val="0A2E08A8"/>
    <w:lvl w:ilvl="0" w:tplc="CE82DD50">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9"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1" w15:restartNumberingAfterBreak="0">
    <w:nsid w:val="730B2FB7"/>
    <w:multiLevelType w:val="hybridMultilevel"/>
    <w:tmpl w:val="B3FE9FDE"/>
    <w:lvl w:ilvl="0" w:tplc="649070A4">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2" w15:restartNumberingAfterBreak="0">
    <w:nsid w:val="735B3278"/>
    <w:multiLevelType w:val="hybridMultilevel"/>
    <w:tmpl w:val="D7A2178A"/>
    <w:lvl w:ilvl="0" w:tplc="649070A4">
      <w:start w:val="1"/>
      <w:numFmt w:val="low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4" w15:restartNumberingAfterBreak="0">
    <w:nsid w:val="7ADC15FF"/>
    <w:multiLevelType w:val="hybridMultilevel"/>
    <w:tmpl w:val="1660E530"/>
    <w:lvl w:ilvl="0" w:tplc="649070A4">
      <w:start w:val="1"/>
      <w:numFmt w:val="lowerLetter"/>
      <w:lvlText w:val="%1."/>
      <w:lvlJc w:val="left"/>
      <w:pPr>
        <w:ind w:left="90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5"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805EDD"/>
    <w:multiLevelType w:val="hybridMultilevel"/>
    <w:tmpl w:val="F1AE1F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3"/>
  </w:num>
  <w:num w:numId="3">
    <w:abstractNumId w:val="33"/>
  </w:num>
  <w:num w:numId="4">
    <w:abstractNumId w:val="8"/>
  </w:num>
  <w:num w:numId="5">
    <w:abstractNumId w:val="3"/>
  </w:num>
  <w:num w:numId="6">
    <w:abstractNumId w:val="34"/>
  </w:num>
  <w:num w:numId="7">
    <w:abstractNumId w:val="4"/>
  </w:num>
  <w:num w:numId="8">
    <w:abstractNumId w:val="9"/>
  </w:num>
  <w:num w:numId="9">
    <w:abstractNumId w:val="28"/>
  </w:num>
  <w:num w:numId="10">
    <w:abstractNumId w:val="10"/>
  </w:num>
  <w:num w:numId="11">
    <w:abstractNumId w:val="43"/>
  </w:num>
  <w:num w:numId="12">
    <w:abstractNumId w:val="24"/>
  </w:num>
  <w:num w:numId="13">
    <w:abstractNumId w:val="18"/>
  </w:num>
  <w:num w:numId="14">
    <w:abstractNumId w:val="21"/>
  </w:num>
  <w:num w:numId="15">
    <w:abstractNumId w:val="35"/>
  </w:num>
  <w:num w:numId="16">
    <w:abstractNumId w:val="5"/>
  </w:num>
  <w:num w:numId="17">
    <w:abstractNumId w:val="1"/>
  </w:num>
  <w:num w:numId="18">
    <w:abstractNumId w:val="36"/>
  </w:num>
  <w:num w:numId="19">
    <w:abstractNumId w:val="27"/>
  </w:num>
  <w:num w:numId="20">
    <w:abstractNumId w:val="39"/>
  </w:num>
  <w:num w:numId="21">
    <w:abstractNumId w:val="25"/>
  </w:num>
  <w:num w:numId="22">
    <w:abstractNumId w:val="26"/>
  </w:num>
  <w:num w:numId="23">
    <w:abstractNumId w:val="40"/>
  </w:num>
  <w:num w:numId="24">
    <w:abstractNumId w:val="22"/>
  </w:num>
  <w:num w:numId="25">
    <w:abstractNumId w:val="12"/>
  </w:num>
  <w:num w:numId="26">
    <w:abstractNumId w:val="29"/>
  </w:num>
  <w:num w:numId="27">
    <w:abstractNumId w:val="17"/>
  </w:num>
  <w:num w:numId="28">
    <w:abstractNumId w:val="45"/>
  </w:num>
  <w:num w:numId="29">
    <w:abstractNumId w:val="19"/>
  </w:num>
  <w:num w:numId="30">
    <w:abstractNumId w:val="20"/>
  </w:num>
  <w:num w:numId="31">
    <w:abstractNumId w:val="30"/>
  </w:num>
  <w:num w:numId="32">
    <w:abstractNumId w:val="31"/>
  </w:num>
  <w:num w:numId="33">
    <w:abstractNumId w:val="46"/>
  </w:num>
  <w:num w:numId="34">
    <w:abstractNumId w:val="6"/>
  </w:num>
  <w:num w:numId="35">
    <w:abstractNumId w:val="38"/>
  </w:num>
  <w:num w:numId="36">
    <w:abstractNumId w:val="11"/>
  </w:num>
  <w:num w:numId="37">
    <w:abstractNumId w:val="41"/>
  </w:num>
  <w:num w:numId="38">
    <w:abstractNumId w:val="44"/>
  </w:num>
  <w:num w:numId="39">
    <w:abstractNumId w:val="2"/>
  </w:num>
  <w:num w:numId="40">
    <w:abstractNumId w:val="42"/>
  </w:num>
  <w:num w:numId="41">
    <w:abstractNumId w:val="14"/>
  </w:num>
  <w:num w:numId="42">
    <w:abstractNumId w:val="16"/>
  </w:num>
  <w:num w:numId="43">
    <w:abstractNumId w:val="37"/>
  </w:num>
  <w:num w:numId="44">
    <w:abstractNumId w:val="13"/>
  </w:num>
  <w:num w:numId="45">
    <w:abstractNumId w:val="15"/>
  </w:num>
  <w:num w:numId="46">
    <w:abstractNumId w:val="7"/>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85E1E"/>
    <w:rsid w:val="000A36C0"/>
    <w:rsid w:val="000B2AEB"/>
    <w:rsid w:val="000C1BFB"/>
    <w:rsid w:val="000C7169"/>
    <w:rsid w:val="00117AF7"/>
    <w:rsid w:val="00132282"/>
    <w:rsid w:val="001328D3"/>
    <w:rsid w:val="001356EA"/>
    <w:rsid w:val="00142D41"/>
    <w:rsid w:val="00146523"/>
    <w:rsid w:val="0015649A"/>
    <w:rsid w:val="001B5348"/>
    <w:rsid w:val="001C0731"/>
    <w:rsid w:val="001E27C9"/>
    <w:rsid w:val="001E3974"/>
    <w:rsid w:val="001F0AF5"/>
    <w:rsid w:val="002059FB"/>
    <w:rsid w:val="00212CBF"/>
    <w:rsid w:val="00226034"/>
    <w:rsid w:val="002345FA"/>
    <w:rsid w:val="002556B2"/>
    <w:rsid w:val="002559A4"/>
    <w:rsid w:val="00256C4A"/>
    <w:rsid w:val="002660C6"/>
    <w:rsid w:val="00292387"/>
    <w:rsid w:val="002A29F3"/>
    <w:rsid w:val="002A5145"/>
    <w:rsid w:val="002A6100"/>
    <w:rsid w:val="002C4537"/>
    <w:rsid w:val="002E06DA"/>
    <w:rsid w:val="0030303C"/>
    <w:rsid w:val="00315D37"/>
    <w:rsid w:val="003223CC"/>
    <w:rsid w:val="003445D2"/>
    <w:rsid w:val="00360FD3"/>
    <w:rsid w:val="00387C08"/>
    <w:rsid w:val="0039487D"/>
    <w:rsid w:val="003A3146"/>
    <w:rsid w:val="003A469B"/>
    <w:rsid w:val="003A7788"/>
    <w:rsid w:val="003C3145"/>
    <w:rsid w:val="003E555A"/>
    <w:rsid w:val="004162B9"/>
    <w:rsid w:val="00434724"/>
    <w:rsid w:val="00452965"/>
    <w:rsid w:val="004628F4"/>
    <w:rsid w:val="00465102"/>
    <w:rsid w:val="00467054"/>
    <w:rsid w:val="00476AF0"/>
    <w:rsid w:val="00480200"/>
    <w:rsid w:val="0048159D"/>
    <w:rsid w:val="00486286"/>
    <w:rsid w:val="004978DF"/>
    <w:rsid w:val="004D7421"/>
    <w:rsid w:val="004E1126"/>
    <w:rsid w:val="004F001D"/>
    <w:rsid w:val="005051A2"/>
    <w:rsid w:val="00506134"/>
    <w:rsid w:val="00514F02"/>
    <w:rsid w:val="00515A38"/>
    <w:rsid w:val="00516BDD"/>
    <w:rsid w:val="00521E93"/>
    <w:rsid w:val="005329C4"/>
    <w:rsid w:val="00537BD9"/>
    <w:rsid w:val="00554E08"/>
    <w:rsid w:val="00556F6B"/>
    <w:rsid w:val="00580FA2"/>
    <w:rsid w:val="005918EE"/>
    <w:rsid w:val="00595CA7"/>
    <w:rsid w:val="005A4B1E"/>
    <w:rsid w:val="005A6CD5"/>
    <w:rsid w:val="005B0C20"/>
    <w:rsid w:val="005B4F03"/>
    <w:rsid w:val="005C0ED9"/>
    <w:rsid w:val="005C308A"/>
    <w:rsid w:val="005C3C48"/>
    <w:rsid w:val="005C7689"/>
    <w:rsid w:val="00616BB2"/>
    <w:rsid w:val="006230B5"/>
    <w:rsid w:val="00624B9F"/>
    <w:rsid w:val="00643012"/>
    <w:rsid w:val="00643E6B"/>
    <w:rsid w:val="00690E79"/>
    <w:rsid w:val="00693044"/>
    <w:rsid w:val="00697411"/>
    <w:rsid w:val="006A041D"/>
    <w:rsid w:val="006A17BB"/>
    <w:rsid w:val="006B3761"/>
    <w:rsid w:val="006C2F0B"/>
    <w:rsid w:val="006F6B4C"/>
    <w:rsid w:val="00710B5E"/>
    <w:rsid w:val="007122F8"/>
    <w:rsid w:val="007156CF"/>
    <w:rsid w:val="00725135"/>
    <w:rsid w:val="007319A3"/>
    <w:rsid w:val="007363A9"/>
    <w:rsid w:val="007448C8"/>
    <w:rsid w:val="0074709D"/>
    <w:rsid w:val="00777BFB"/>
    <w:rsid w:val="007A1D6A"/>
    <w:rsid w:val="007A2161"/>
    <w:rsid w:val="007A5356"/>
    <w:rsid w:val="007C43A0"/>
    <w:rsid w:val="00802604"/>
    <w:rsid w:val="00817056"/>
    <w:rsid w:val="00817961"/>
    <w:rsid w:val="0083364F"/>
    <w:rsid w:val="00852979"/>
    <w:rsid w:val="0086569C"/>
    <w:rsid w:val="008733B2"/>
    <w:rsid w:val="0088709D"/>
    <w:rsid w:val="0089331C"/>
    <w:rsid w:val="008A079F"/>
    <w:rsid w:val="008B72A3"/>
    <w:rsid w:val="008C020F"/>
    <w:rsid w:val="008C1829"/>
    <w:rsid w:val="008C1C6A"/>
    <w:rsid w:val="008F2332"/>
    <w:rsid w:val="00902BD0"/>
    <w:rsid w:val="009314DC"/>
    <w:rsid w:val="00956D83"/>
    <w:rsid w:val="009648B5"/>
    <w:rsid w:val="009735F8"/>
    <w:rsid w:val="00974EB3"/>
    <w:rsid w:val="00980CC4"/>
    <w:rsid w:val="009A12EA"/>
    <w:rsid w:val="009B0E63"/>
    <w:rsid w:val="009C0707"/>
    <w:rsid w:val="009C20E6"/>
    <w:rsid w:val="009E2607"/>
    <w:rsid w:val="009F6F2C"/>
    <w:rsid w:val="00A03005"/>
    <w:rsid w:val="00A12DA3"/>
    <w:rsid w:val="00A139F5"/>
    <w:rsid w:val="00A16373"/>
    <w:rsid w:val="00A614C8"/>
    <w:rsid w:val="00A642D9"/>
    <w:rsid w:val="00A819B3"/>
    <w:rsid w:val="00AA0689"/>
    <w:rsid w:val="00AB7A36"/>
    <w:rsid w:val="00AC093D"/>
    <w:rsid w:val="00AC4924"/>
    <w:rsid w:val="00AD4CFE"/>
    <w:rsid w:val="00AE0121"/>
    <w:rsid w:val="00AE4120"/>
    <w:rsid w:val="00AF1425"/>
    <w:rsid w:val="00B01952"/>
    <w:rsid w:val="00B119A6"/>
    <w:rsid w:val="00B32D30"/>
    <w:rsid w:val="00B36984"/>
    <w:rsid w:val="00B41BB2"/>
    <w:rsid w:val="00B41C51"/>
    <w:rsid w:val="00B82017"/>
    <w:rsid w:val="00B8294E"/>
    <w:rsid w:val="00B96EC2"/>
    <w:rsid w:val="00BA3DF2"/>
    <w:rsid w:val="00BB2758"/>
    <w:rsid w:val="00BB5F20"/>
    <w:rsid w:val="00BD3918"/>
    <w:rsid w:val="00BE5678"/>
    <w:rsid w:val="00BF2EFF"/>
    <w:rsid w:val="00C21733"/>
    <w:rsid w:val="00C549D7"/>
    <w:rsid w:val="00C57DFF"/>
    <w:rsid w:val="00C76CC3"/>
    <w:rsid w:val="00C85B69"/>
    <w:rsid w:val="00C93549"/>
    <w:rsid w:val="00C95FBC"/>
    <w:rsid w:val="00CD7342"/>
    <w:rsid w:val="00CE3292"/>
    <w:rsid w:val="00CF2574"/>
    <w:rsid w:val="00CF65CF"/>
    <w:rsid w:val="00D029AB"/>
    <w:rsid w:val="00D4163C"/>
    <w:rsid w:val="00D5414A"/>
    <w:rsid w:val="00D5669E"/>
    <w:rsid w:val="00D56D2A"/>
    <w:rsid w:val="00D76FD4"/>
    <w:rsid w:val="00D82110"/>
    <w:rsid w:val="00DA3189"/>
    <w:rsid w:val="00DA51F0"/>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E4462"/>
    <w:rsid w:val="00EF6B2F"/>
    <w:rsid w:val="00F06BFD"/>
    <w:rsid w:val="00F11021"/>
    <w:rsid w:val="00F32DCC"/>
    <w:rsid w:val="00F44864"/>
    <w:rsid w:val="00F53D63"/>
    <w:rsid w:val="00F644BF"/>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next w:val="ITEM"/>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20119">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66487403">
      <w:bodyDiv w:val="1"/>
      <w:marLeft w:val="0"/>
      <w:marRight w:val="0"/>
      <w:marTop w:val="0"/>
      <w:marBottom w:val="0"/>
      <w:divBdr>
        <w:top w:val="none" w:sz="0" w:space="0" w:color="auto"/>
        <w:left w:val="none" w:sz="0" w:space="0" w:color="auto"/>
        <w:bottom w:val="none" w:sz="0" w:space="0" w:color="auto"/>
        <w:right w:val="none" w:sz="0" w:space="0" w:color="auto"/>
      </w:divBdr>
    </w:div>
    <w:div w:id="174001653">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88581683">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431660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502E7-0332-46DB-A3C9-86A1EAA57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3</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1-07-08T18:19:00Z</dcterms:modified>
</cp:coreProperties>
</file>